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A6F5F" w14:textId="167D514E" w:rsidR="00BF31CE" w:rsidRPr="00513A7E" w:rsidRDefault="00BF31CE" w:rsidP="00513A7E">
      <w:pPr>
        <w:pStyle w:val="Title"/>
        <w:jc w:val="center"/>
        <w:rPr>
          <w:b/>
          <w:bCs/>
        </w:rPr>
      </w:pPr>
      <w:r w:rsidRPr="00BF31CE">
        <w:rPr>
          <w:b/>
          <w:bCs/>
        </w:rPr>
        <w:t xml:space="preserve">Application </w:t>
      </w:r>
      <w:r w:rsidR="00197EC9">
        <w:rPr>
          <w:b/>
          <w:bCs/>
        </w:rPr>
        <w:t xml:space="preserve">For </w:t>
      </w:r>
      <w:r w:rsidRPr="00BF31CE">
        <w:rPr>
          <w:b/>
          <w:bCs/>
        </w:rPr>
        <w:t>Students Admission in College</w:t>
      </w:r>
    </w:p>
    <w:p w14:paraId="442D29BF" w14:textId="243062D7" w:rsidR="003F5AB3" w:rsidRDefault="003F5AB3" w:rsidP="00513A7E">
      <w:r>
        <w:t xml:space="preserve">Need to prepare a console application for the student admission process for the college “Syncfusion College of Engineering and Technology”. </w:t>
      </w:r>
    </w:p>
    <w:p w14:paraId="1591D75C" w14:textId="662AD536" w:rsidR="003F5AB3" w:rsidRDefault="003F5AB3" w:rsidP="003F5AB3">
      <w:r>
        <w:t>The application should allow to do below process</w:t>
      </w:r>
    </w:p>
    <w:p w14:paraId="144262DE" w14:textId="594F41CB" w:rsidR="003F5AB3" w:rsidRDefault="003F5AB3" w:rsidP="00BF31CE">
      <w:pPr>
        <w:pStyle w:val="ListParagraph"/>
      </w:pPr>
      <w:r>
        <w:tab/>
      </w:r>
    </w:p>
    <w:p w14:paraId="442A3F06" w14:textId="10A6EFB2" w:rsidR="002F7756" w:rsidRPr="000A4C84" w:rsidRDefault="002F7756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0A4C84">
        <w:rPr>
          <w:b/>
          <w:bCs/>
        </w:rPr>
        <w:t>Student Registration</w:t>
      </w:r>
    </w:p>
    <w:p w14:paraId="509BDC4A" w14:textId="43616D8C" w:rsidR="003F5AB3" w:rsidRPr="000A4C84" w:rsidRDefault="003F5AB3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0A4C84">
        <w:rPr>
          <w:b/>
          <w:bCs/>
        </w:rPr>
        <w:t>Student</w:t>
      </w:r>
      <w:r w:rsidR="002F7756" w:rsidRPr="000A4C84">
        <w:rPr>
          <w:b/>
          <w:bCs/>
        </w:rPr>
        <w:t xml:space="preserve"> Login</w:t>
      </w:r>
    </w:p>
    <w:p w14:paraId="06831BC7" w14:textId="4A9C4F60" w:rsidR="003F5AB3" w:rsidRPr="000A4C84" w:rsidRDefault="003F5AB3" w:rsidP="002F7756">
      <w:pPr>
        <w:pStyle w:val="ListParagraph"/>
        <w:numPr>
          <w:ilvl w:val="0"/>
          <w:numId w:val="2"/>
        </w:numPr>
        <w:rPr>
          <w:b/>
          <w:bCs/>
        </w:rPr>
      </w:pPr>
      <w:r w:rsidRPr="000A4C84">
        <w:rPr>
          <w:b/>
          <w:bCs/>
        </w:rPr>
        <w:t xml:space="preserve">Department wise </w:t>
      </w:r>
      <w:r w:rsidR="006F278D" w:rsidRPr="000A4C84">
        <w:rPr>
          <w:b/>
          <w:bCs/>
        </w:rPr>
        <w:t>seat</w:t>
      </w:r>
      <w:r w:rsidRPr="000A4C84">
        <w:rPr>
          <w:b/>
          <w:bCs/>
        </w:rPr>
        <w:t xml:space="preserve"> availability</w:t>
      </w:r>
    </w:p>
    <w:p w14:paraId="4CBFBBDE" w14:textId="15AC6F6A" w:rsidR="00B82278" w:rsidRPr="000A4C84" w:rsidRDefault="00B82278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0A4C84">
        <w:rPr>
          <w:b/>
          <w:bCs/>
        </w:rPr>
        <w:t>Exit</w:t>
      </w:r>
    </w:p>
    <w:p w14:paraId="48026492" w14:textId="4D5A92BF" w:rsidR="00B92462" w:rsidRPr="00B92462" w:rsidRDefault="003F5AB3" w:rsidP="00B92462">
      <w:pPr>
        <w:pStyle w:val="Heading2"/>
      </w:pPr>
      <w:r w:rsidRPr="003F5AB3">
        <w:t xml:space="preserve">Student </w:t>
      </w:r>
      <w:r w:rsidR="00CE7915">
        <w:t>Registration</w:t>
      </w:r>
      <w:r>
        <w:t>:</w:t>
      </w:r>
    </w:p>
    <w:p w14:paraId="5726A187" w14:textId="624FDBAD" w:rsidR="008406EF" w:rsidRDefault="003F5AB3" w:rsidP="00B92462">
      <w:pPr>
        <w:pStyle w:val="ListParagraph"/>
        <w:numPr>
          <w:ilvl w:val="0"/>
          <w:numId w:val="8"/>
        </w:numPr>
      </w:pPr>
      <w:r>
        <w:t>Need to get the below student’s details.</w:t>
      </w:r>
    </w:p>
    <w:p w14:paraId="0F5A891E" w14:textId="77777777" w:rsidR="00CE7915" w:rsidRDefault="00CE7915" w:rsidP="00CE7915">
      <w:pPr>
        <w:pStyle w:val="ListParagraph"/>
        <w:numPr>
          <w:ilvl w:val="1"/>
          <w:numId w:val="8"/>
        </w:numPr>
      </w:pPr>
      <w:r>
        <w:t>StudentName</w:t>
      </w:r>
    </w:p>
    <w:p w14:paraId="1F4B0FCE" w14:textId="77777777" w:rsidR="00CE7915" w:rsidRDefault="00CE7915" w:rsidP="00CE7915">
      <w:pPr>
        <w:pStyle w:val="ListParagraph"/>
        <w:numPr>
          <w:ilvl w:val="1"/>
          <w:numId w:val="8"/>
        </w:numPr>
      </w:pPr>
      <w:r>
        <w:t>FatherName</w:t>
      </w:r>
    </w:p>
    <w:p w14:paraId="1DAA0564" w14:textId="77777777" w:rsidR="00CE7915" w:rsidRDefault="00CE7915" w:rsidP="00CE7915">
      <w:pPr>
        <w:pStyle w:val="ListParagraph"/>
        <w:numPr>
          <w:ilvl w:val="1"/>
          <w:numId w:val="8"/>
        </w:numPr>
      </w:pPr>
      <w:r>
        <w:t>DOB</w:t>
      </w:r>
    </w:p>
    <w:p w14:paraId="1E9D7F9B" w14:textId="16E5737E" w:rsidR="00CE7915" w:rsidRDefault="00B128DE" w:rsidP="00CE7915">
      <w:pPr>
        <w:pStyle w:val="ListParagraph"/>
        <w:numPr>
          <w:ilvl w:val="1"/>
          <w:numId w:val="8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B8C5BDF" wp14:editId="6C2B93FE">
                <wp:simplePos x="0" y="0"/>
                <wp:positionH relativeFrom="column">
                  <wp:posOffset>-171397</wp:posOffset>
                </wp:positionH>
                <wp:positionV relativeFrom="paragraph">
                  <wp:posOffset>-76148</wp:posOffset>
                </wp:positionV>
                <wp:extent cx="27360" cy="364320"/>
                <wp:effectExtent l="38100" t="38100" r="48895" b="55245"/>
                <wp:wrapNone/>
                <wp:docPr id="1972950234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7360" cy="36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A7D4FD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-14.35pt;margin-top:-6.85pt;width:3.85pt;height:3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">
                <v:imagedata r:id="rId9" o:title=""/>
              </v:shape>
            </w:pict>
          </mc:Fallback>
        </mc:AlternateContent>
      </w:r>
      <w:r w:rsidR="00CE7915">
        <w:t>Gender – Enum (</w:t>
      </w:r>
      <w:r w:rsidR="0030008F">
        <w:t xml:space="preserve">Select, </w:t>
      </w:r>
      <w:r w:rsidR="00CE7915">
        <w:t>Male, Female, Transgender)</w:t>
      </w:r>
    </w:p>
    <w:p w14:paraId="1B353294" w14:textId="77777777" w:rsidR="00CE7915" w:rsidRDefault="00CE7915" w:rsidP="00CE7915">
      <w:pPr>
        <w:pStyle w:val="ListParagraph"/>
        <w:numPr>
          <w:ilvl w:val="1"/>
          <w:numId w:val="8"/>
        </w:numPr>
      </w:pPr>
      <w:r>
        <w:t>Physics</w:t>
      </w:r>
    </w:p>
    <w:p w14:paraId="62E2265D" w14:textId="77777777" w:rsidR="00CE7915" w:rsidRDefault="00CE7915" w:rsidP="00CE7915">
      <w:pPr>
        <w:pStyle w:val="ListParagraph"/>
        <w:numPr>
          <w:ilvl w:val="1"/>
          <w:numId w:val="8"/>
        </w:numPr>
      </w:pPr>
      <w:r>
        <w:t>Chemistry</w:t>
      </w:r>
    </w:p>
    <w:p w14:paraId="18E6AC62" w14:textId="47963937" w:rsidR="00CE7915" w:rsidRDefault="00CE7915" w:rsidP="00CE7915">
      <w:pPr>
        <w:pStyle w:val="ListParagraph"/>
        <w:numPr>
          <w:ilvl w:val="1"/>
          <w:numId w:val="8"/>
        </w:numPr>
      </w:pPr>
      <w:r>
        <w:t>Maths</w:t>
      </w:r>
    </w:p>
    <w:p w14:paraId="691DC1A7" w14:textId="288ECBB8" w:rsidR="00CE7915" w:rsidRDefault="00CE7915" w:rsidP="00CE7915">
      <w:pPr>
        <w:ind w:left="360"/>
        <w:rPr>
          <w:b/>
          <w:bCs/>
        </w:rPr>
      </w:pPr>
      <w:r>
        <w:t xml:space="preserve">After getting all above details create student object and add to student details list and Show </w:t>
      </w:r>
      <w:r w:rsidR="008A0B7D">
        <w:t>“</w:t>
      </w:r>
      <w:r w:rsidRPr="008A0B7D">
        <w:rPr>
          <w:b/>
          <w:bCs/>
        </w:rPr>
        <w:t xml:space="preserve">Student </w:t>
      </w:r>
      <w:r w:rsidR="00E90907">
        <w:rPr>
          <w:b/>
          <w:bCs/>
        </w:rPr>
        <w:t>Registered</w:t>
      </w:r>
      <w:r w:rsidRPr="008A0B7D">
        <w:rPr>
          <w:b/>
          <w:bCs/>
        </w:rPr>
        <w:t xml:space="preserve"> Successfully and StudentID</w:t>
      </w:r>
      <w:r w:rsidR="00E90907">
        <w:rPr>
          <w:b/>
          <w:bCs/>
        </w:rPr>
        <w:t xml:space="preserve"> is </w:t>
      </w:r>
      <w:r w:rsidR="00B46726">
        <w:rPr>
          <w:b/>
          <w:bCs/>
        </w:rPr>
        <w:t>____</w:t>
      </w:r>
      <w:proofErr w:type="gramStart"/>
      <w:r w:rsidR="00B46726">
        <w:rPr>
          <w:b/>
          <w:bCs/>
        </w:rPr>
        <w:t>_</w:t>
      </w:r>
      <w:r w:rsidR="00475A05">
        <w:rPr>
          <w:b/>
          <w:bCs/>
        </w:rPr>
        <w:t xml:space="preserve">  </w:t>
      </w:r>
      <w:r w:rsidR="008A0B7D">
        <w:rPr>
          <w:b/>
          <w:bCs/>
        </w:rPr>
        <w:t>”</w:t>
      </w:r>
      <w:proofErr w:type="gramEnd"/>
      <w:r w:rsidR="00475A05">
        <w:rPr>
          <w:b/>
          <w:bCs/>
        </w:rPr>
        <w:t>.</w:t>
      </w:r>
    </w:p>
    <w:p w14:paraId="092A1C67" w14:textId="77777777" w:rsidR="00747531" w:rsidRDefault="00747531" w:rsidP="00CE7915">
      <w:pPr>
        <w:ind w:left="360"/>
        <w:rPr>
          <w:b/>
          <w:bCs/>
        </w:rPr>
      </w:pPr>
    </w:p>
    <w:p w14:paraId="4432B32B" w14:textId="322E1C06" w:rsidR="008A0B7D" w:rsidRDefault="008A0B7D" w:rsidP="008A0B7D">
      <w:pPr>
        <w:pStyle w:val="Heading2"/>
      </w:pPr>
      <w:r>
        <w:t>Student Login:</w:t>
      </w:r>
    </w:p>
    <w:p w14:paraId="3245D824" w14:textId="4B0A973F" w:rsidR="006108F5" w:rsidRDefault="00496EDF" w:rsidP="008A0B7D">
      <w:pPr>
        <w:pStyle w:val="ListParagraph"/>
        <w:numPr>
          <w:ilvl w:val="0"/>
          <w:numId w:val="8"/>
        </w:numPr>
      </w:pPr>
      <w:r>
        <w:t xml:space="preserve">If </w:t>
      </w:r>
      <w:r w:rsidR="00B46726">
        <w:t>student,</w:t>
      </w:r>
      <w:r w:rsidR="00BF78F0">
        <w:t xml:space="preserve"> select option ‘2’ ask student ID of student and verify the student id is valid. If it is valid, then show following Submenu. </w:t>
      </w:r>
      <w:r w:rsidR="006108F5">
        <w:tab/>
      </w:r>
    </w:p>
    <w:p w14:paraId="4ED1E411" w14:textId="43801DF0" w:rsidR="006108F5" w:rsidRPr="00B46726" w:rsidRDefault="006108F5" w:rsidP="006108F5">
      <w:pPr>
        <w:pStyle w:val="ListParagraph"/>
        <w:numPr>
          <w:ilvl w:val="0"/>
          <w:numId w:val="16"/>
        </w:numPr>
        <w:rPr>
          <w:b/>
          <w:bCs/>
        </w:rPr>
      </w:pPr>
      <w:r w:rsidRPr="00B46726">
        <w:rPr>
          <w:b/>
          <w:bCs/>
        </w:rPr>
        <w:t>Check</w:t>
      </w:r>
      <w:r w:rsidR="0071272B" w:rsidRPr="00B46726">
        <w:rPr>
          <w:b/>
          <w:bCs/>
        </w:rPr>
        <w:t xml:space="preserve"> </w:t>
      </w:r>
      <w:r w:rsidR="00B46726" w:rsidRPr="00B46726">
        <w:rPr>
          <w:b/>
          <w:bCs/>
        </w:rPr>
        <w:t>Eligibility</w:t>
      </w:r>
    </w:p>
    <w:p w14:paraId="3F87BBF4" w14:textId="6C8547BE" w:rsidR="006108F5" w:rsidRPr="00B46726" w:rsidRDefault="006108F5" w:rsidP="006108F5">
      <w:pPr>
        <w:pStyle w:val="ListParagraph"/>
        <w:numPr>
          <w:ilvl w:val="0"/>
          <w:numId w:val="16"/>
        </w:numPr>
        <w:rPr>
          <w:b/>
          <w:bCs/>
        </w:rPr>
      </w:pPr>
      <w:r w:rsidRPr="00B46726">
        <w:rPr>
          <w:b/>
          <w:bCs/>
        </w:rPr>
        <w:t>Show</w:t>
      </w:r>
      <w:r w:rsidR="0071272B" w:rsidRPr="00B46726">
        <w:rPr>
          <w:b/>
          <w:bCs/>
        </w:rPr>
        <w:t xml:space="preserve"> </w:t>
      </w:r>
      <w:r w:rsidRPr="00B46726">
        <w:rPr>
          <w:b/>
          <w:bCs/>
        </w:rPr>
        <w:t>Details</w:t>
      </w:r>
    </w:p>
    <w:p w14:paraId="4AE28ED8" w14:textId="78A1A6B4" w:rsidR="006108F5" w:rsidRPr="00B46726" w:rsidRDefault="006108F5" w:rsidP="006108F5">
      <w:pPr>
        <w:pStyle w:val="ListParagraph"/>
        <w:numPr>
          <w:ilvl w:val="0"/>
          <w:numId w:val="16"/>
        </w:numPr>
        <w:rPr>
          <w:b/>
          <w:bCs/>
        </w:rPr>
      </w:pPr>
      <w:r w:rsidRPr="00B46726">
        <w:rPr>
          <w:b/>
          <w:bCs/>
        </w:rPr>
        <w:t>Take</w:t>
      </w:r>
      <w:r w:rsidR="0071272B" w:rsidRPr="00B46726">
        <w:rPr>
          <w:b/>
          <w:bCs/>
        </w:rPr>
        <w:t xml:space="preserve"> </w:t>
      </w:r>
      <w:r w:rsidRPr="00B46726">
        <w:rPr>
          <w:b/>
          <w:bCs/>
        </w:rPr>
        <w:t>Admission</w:t>
      </w:r>
    </w:p>
    <w:p w14:paraId="57DED633" w14:textId="4978744C" w:rsidR="006108F5" w:rsidRPr="00B46726" w:rsidRDefault="0071272B" w:rsidP="006108F5">
      <w:pPr>
        <w:pStyle w:val="ListParagraph"/>
        <w:numPr>
          <w:ilvl w:val="0"/>
          <w:numId w:val="16"/>
        </w:numPr>
        <w:rPr>
          <w:b/>
          <w:bCs/>
        </w:rPr>
      </w:pPr>
      <w:r w:rsidRPr="00B46726">
        <w:rPr>
          <w:b/>
          <w:bCs/>
        </w:rPr>
        <w:t>Cancel Admission</w:t>
      </w:r>
    </w:p>
    <w:p w14:paraId="2D126785" w14:textId="70880A77" w:rsidR="0071272B" w:rsidRPr="00B46726" w:rsidRDefault="00C06904" w:rsidP="006108F5">
      <w:pPr>
        <w:pStyle w:val="ListParagraph"/>
        <w:numPr>
          <w:ilvl w:val="0"/>
          <w:numId w:val="16"/>
        </w:numPr>
        <w:rPr>
          <w:b/>
          <w:bCs/>
        </w:rPr>
      </w:pPr>
      <w:r w:rsidRPr="00B46726">
        <w:rPr>
          <w:b/>
          <w:bCs/>
        </w:rPr>
        <w:t>Show</w:t>
      </w:r>
      <w:r w:rsidR="00B46726">
        <w:rPr>
          <w:b/>
          <w:bCs/>
        </w:rPr>
        <w:t xml:space="preserve"> </w:t>
      </w:r>
      <w:r w:rsidRPr="00B46726">
        <w:rPr>
          <w:b/>
          <w:bCs/>
        </w:rPr>
        <w:t>Admission</w:t>
      </w:r>
      <w:r w:rsidR="00B46726">
        <w:rPr>
          <w:b/>
          <w:bCs/>
        </w:rPr>
        <w:t xml:space="preserve"> </w:t>
      </w:r>
      <w:r w:rsidRPr="00B46726">
        <w:rPr>
          <w:b/>
          <w:bCs/>
        </w:rPr>
        <w:t>Details</w:t>
      </w:r>
    </w:p>
    <w:p w14:paraId="17F94F9B" w14:textId="732FE376" w:rsidR="00C06904" w:rsidRPr="00B46726" w:rsidRDefault="00C06904" w:rsidP="006108F5">
      <w:pPr>
        <w:pStyle w:val="ListParagraph"/>
        <w:numPr>
          <w:ilvl w:val="0"/>
          <w:numId w:val="16"/>
        </w:numPr>
        <w:rPr>
          <w:b/>
          <w:bCs/>
        </w:rPr>
      </w:pPr>
      <w:r w:rsidRPr="00B46726">
        <w:rPr>
          <w:b/>
          <w:bCs/>
        </w:rPr>
        <w:t>Exit</w:t>
      </w:r>
    </w:p>
    <w:p w14:paraId="1869EB90" w14:textId="77777777" w:rsidR="00E54013" w:rsidRDefault="00E54013" w:rsidP="008406EF"/>
    <w:p w14:paraId="367F0788" w14:textId="5B60D6BA" w:rsidR="00C06904" w:rsidRDefault="00C06904" w:rsidP="00E54013">
      <w:pPr>
        <w:pStyle w:val="ListParagraph"/>
        <w:numPr>
          <w:ilvl w:val="0"/>
          <w:numId w:val="17"/>
        </w:numPr>
        <w:rPr>
          <w:b/>
          <w:bCs/>
        </w:rPr>
      </w:pPr>
      <w:r w:rsidRPr="00E54013">
        <w:rPr>
          <w:b/>
          <w:bCs/>
        </w:rPr>
        <w:t>Check</w:t>
      </w:r>
      <w:r w:rsidR="00B46726">
        <w:rPr>
          <w:b/>
          <w:bCs/>
        </w:rPr>
        <w:t xml:space="preserve"> </w:t>
      </w:r>
      <w:r w:rsidR="00B46726" w:rsidRPr="00E54013">
        <w:rPr>
          <w:b/>
          <w:bCs/>
        </w:rPr>
        <w:t>Eligibility</w:t>
      </w:r>
    </w:p>
    <w:p w14:paraId="03F4A937" w14:textId="77777777" w:rsidR="008406EF" w:rsidRDefault="008406EF" w:rsidP="008406EF">
      <w:pPr>
        <w:pStyle w:val="ListParagraph"/>
        <w:ind w:left="360"/>
        <w:rPr>
          <w:b/>
          <w:bCs/>
        </w:rPr>
      </w:pPr>
    </w:p>
    <w:p w14:paraId="442D1271" w14:textId="7A7820C2" w:rsidR="00E54013" w:rsidRDefault="00E54013" w:rsidP="00E54013">
      <w:pPr>
        <w:pStyle w:val="ListParagraph"/>
        <w:ind w:left="360"/>
      </w:pPr>
      <w:r w:rsidRPr="00E54013">
        <w:t xml:space="preserve">Using check eligibility method check student having average </w:t>
      </w:r>
      <w:r w:rsidR="00D72E84">
        <w:t xml:space="preserve">for Physics, Chemistry and Maths </w:t>
      </w:r>
      <w:r w:rsidRPr="00E54013">
        <w:t xml:space="preserve">of 75.0 and above. IF he has means </w:t>
      </w:r>
      <w:r w:rsidR="00277B72" w:rsidRPr="00E54013">
        <w:t>Show</w:t>
      </w:r>
      <w:r w:rsidR="00277B72">
        <w:t xml:space="preserve"> </w:t>
      </w:r>
      <w:r w:rsidR="00277B72" w:rsidRPr="00E54013">
        <w:t>”Student</w:t>
      </w:r>
      <w:r w:rsidRPr="00E54013">
        <w:t xml:space="preserve"> is eligible</w:t>
      </w:r>
      <w:r w:rsidR="00277B72">
        <w:t xml:space="preserve"> </w:t>
      </w:r>
      <w:r w:rsidRPr="00E54013">
        <w:t>”.</w:t>
      </w:r>
      <w:r>
        <w:t xml:space="preserve"> Else </w:t>
      </w:r>
      <w:r w:rsidR="00277B72">
        <w:t>show ”Student</w:t>
      </w:r>
      <w:r w:rsidRPr="00E54013">
        <w:t xml:space="preserve"> is</w:t>
      </w:r>
      <w:r>
        <w:t xml:space="preserve"> not</w:t>
      </w:r>
      <w:r w:rsidRPr="00E54013">
        <w:t xml:space="preserve"> eligible”.</w:t>
      </w:r>
    </w:p>
    <w:p w14:paraId="5E49D019" w14:textId="77777777" w:rsidR="008406EF" w:rsidRPr="00E54013" w:rsidRDefault="008406EF" w:rsidP="00E54013">
      <w:pPr>
        <w:pStyle w:val="ListParagraph"/>
        <w:ind w:left="360"/>
      </w:pPr>
    </w:p>
    <w:p w14:paraId="2ECFD743" w14:textId="41792FE1" w:rsidR="00E54013" w:rsidRDefault="00E54013" w:rsidP="00E54013">
      <w:pPr>
        <w:pStyle w:val="ListParagraph"/>
        <w:numPr>
          <w:ilvl w:val="0"/>
          <w:numId w:val="17"/>
        </w:numPr>
        <w:rPr>
          <w:b/>
          <w:bCs/>
        </w:rPr>
      </w:pPr>
      <w:r w:rsidRPr="00E54013">
        <w:rPr>
          <w:b/>
          <w:bCs/>
        </w:rPr>
        <w:lastRenderedPageBreak/>
        <w:t>Show Details</w:t>
      </w:r>
    </w:p>
    <w:p w14:paraId="612EA028" w14:textId="5F824B0F" w:rsidR="008406EF" w:rsidRDefault="008406EF" w:rsidP="008406EF">
      <w:pPr>
        <w:pStyle w:val="ListParagraph"/>
        <w:ind w:left="360"/>
        <w:rPr>
          <w:b/>
          <w:bCs/>
        </w:rPr>
      </w:pPr>
    </w:p>
    <w:p w14:paraId="24866DF2" w14:textId="01EF1582" w:rsidR="008406EF" w:rsidRPr="00143009" w:rsidRDefault="008406EF" w:rsidP="008406EF">
      <w:pPr>
        <w:pStyle w:val="ListParagraph"/>
        <w:ind w:left="360"/>
      </w:pPr>
      <w:r w:rsidRPr="00143009">
        <w:t xml:space="preserve">Using Show Details method </w:t>
      </w:r>
      <w:r w:rsidR="00143009" w:rsidRPr="00143009">
        <w:t xml:space="preserve">show the students </w:t>
      </w:r>
      <w:r w:rsidR="00130982">
        <w:t>details</w:t>
      </w:r>
      <w:r w:rsidR="00143009" w:rsidRPr="00143009">
        <w:t xml:space="preserve"> information.</w:t>
      </w:r>
    </w:p>
    <w:p w14:paraId="253674C2" w14:textId="77777777" w:rsidR="00143009" w:rsidRPr="00E54013" w:rsidRDefault="00143009" w:rsidP="008406EF">
      <w:pPr>
        <w:pStyle w:val="ListParagraph"/>
        <w:ind w:left="360"/>
        <w:rPr>
          <w:b/>
          <w:bCs/>
        </w:rPr>
      </w:pPr>
    </w:p>
    <w:p w14:paraId="768200AD" w14:textId="5CF1075E" w:rsidR="00E54013" w:rsidRDefault="00E54013" w:rsidP="00E54013">
      <w:pPr>
        <w:pStyle w:val="ListParagraph"/>
        <w:numPr>
          <w:ilvl w:val="0"/>
          <w:numId w:val="17"/>
        </w:numPr>
        <w:rPr>
          <w:b/>
          <w:bCs/>
        </w:rPr>
      </w:pPr>
      <w:r w:rsidRPr="00E54013">
        <w:rPr>
          <w:b/>
          <w:bCs/>
        </w:rPr>
        <w:t>Take Admission</w:t>
      </w:r>
    </w:p>
    <w:p w14:paraId="25B49AD5" w14:textId="77777777" w:rsidR="00BA2CD0" w:rsidRDefault="00BA2CD0" w:rsidP="00BA2CD0">
      <w:pPr>
        <w:pStyle w:val="ListParagraph"/>
        <w:ind w:left="360"/>
        <w:rPr>
          <w:b/>
          <w:bCs/>
        </w:rPr>
      </w:pPr>
    </w:p>
    <w:p w14:paraId="3E837BA9" w14:textId="564E8F66" w:rsidR="00143009" w:rsidRPr="006A5855" w:rsidRDefault="0090386C" w:rsidP="0090386C">
      <w:pPr>
        <w:pStyle w:val="ListParagraph"/>
        <w:numPr>
          <w:ilvl w:val="0"/>
          <w:numId w:val="20"/>
        </w:numPr>
      </w:pPr>
      <w:r w:rsidRPr="006A5855">
        <w:t>Show the list of available departments and number of seats available by traversing the department details list</w:t>
      </w:r>
    </w:p>
    <w:p w14:paraId="7E89B7C3" w14:textId="00A1EEC8" w:rsidR="0090386C" w:rsidRPr="006A5855" w:rsidRDefault="0090386C" w:rsidP="0090386C">
      <w:pPr>
        <w:pStyle w:val="ListParagraph"/>
        <w:numPr>
          <w:ilvl w:val="0"/>
          <w:numId w:val="20"/>
        </w:numPr>
      </w:pPr>
      <w:r w:rsidRPr="006A5855">
        <w:t xml:space="preserve">Ask the student to pick one </w:t>
      </w:r>
      <w:r w:rsidR="006A5855" w:rsidRPr="006A5855">
        <w:t>D</w:t>
      </w:r>
      <w:r w:rsidRPr="006A5855">
        <w:t>epartment</w:t>
      </w:r>
      <w:r w:rsidR="006A5855" w:rsidRPr="006A5855">
        <w:t>ID.</w:t>
      </w:r>
    </w:p>
    <w:p w14:paraId="5F5225BA" w14:textId="0B569C3F" w:rsidR="006A5855" w:rsidRDefault="006A5855" w:rsidP="0090386C">
      <w:pPr>
        <w:pStyle w:val="ListParagraph"/>
        <w:numPr>
          <w:ilvl w:val="0"/>
          <w:numId w:val="20"/>
        </w:numPr>
      </w:pPr>
      <w:r w:rsidRPr="006A5855">
        <w:t>Validate the DepartmentID</w:t>
      </w:r>
      <w:r>
        <w:t xml:space="preserve"> is present in the list. If </w:t>
      </w:r>
      <w:r w:rsidR="000719C1">
        <w:t xml:space="preserve">it is </w:t>
      </w:r>
      <w:r w:rsidR="00FF0124">
        <w:t>present,</w:t>
      </w:r>
      <w:r w:rsidR="000719C1">
        <w:t xml:space="preserve"> then check whether he is eligible to take admission.</w:t>
      </w:r>
    </w:p>
    <w:p w14:paraId="765440D8" w14:textId="1840D207" w:rsidR="00F2402F" w:rsidRDefault="000719C1" w:rsidP="0090386C">
      <w:pPr>
        <w:pStyle w:val="ListParagraph"/>
        <w:numPr>
          <w:ilvl w:val="0"/>
          <w:numId w:val="20"/>
        </w:numPr>
      </w:pPr>
      <w:r>
        <w:t xml:space="preserve">If he is </w:t>
      </w:r>
      <w:r w:rsidR="00E27604">
        <w:t>eligible,</w:t>
      </w:r>
      <w:r>
        <w:t xml:space="preserve"> </w:t>
      </w:r>
      <w:r w:rsidR="00587C96">
        <w:t xml:space="preserve">check whether seat available or not, </w:t>
      </w:r>
      <w:r w:rsidR="00763399">
        <w:t xml:space="preserve">if seats available </w:t>
      </w:r>
      <w:r>
        <w:t xml:space="preserve">then </w:t>
      </w:r>
      <w:r w:rsidR="00F2402F">
        <w:t xml:space="preserve">Check </w:t>
      </w:r>
      <w:r w:rsidR="000D1076">
        <w:t>whether the student has already taken any admission by traversing admission details list.</w:t>
      </w:r>
      <w:r w:rsidR="00A4680D">
        <w:t xml:space="preserve"> If he didn’t </w:t>
      </w:r>
      <w:proofErr w:type="gramStart"/>
      <w:r w:rsidR="00A4680D">
        <w:t>took</w:t>
      </w:r>
      <w:proofErr w:type="gramEnd"/>
      <w:r w:rsidR="00A4680D">
        <w:t xml:space="preserve"> any admission previously. </w:t>
      </w:r>
    </w:p>
    <w:p w14:paraId="321AE766" w14:textId="1F7BD3CF" w:rsidR="000719C1" w:rsidRDefault="00A4680D" w:rsidP="0090386C">
      <w:pPr>
        <w:pStyle w:val="ListParagraph"/>
        <w:numPr>
          <w:ilvl w:val="0"/>
          <w:numId w:val="20"/>
        </w:numPr>
      </w:pPr>
      <w:r>
        <w:t>Then, R</w:t>
      </w:r>
      <w:r w:rsidR="00FF0124">
        <w:t>educe the seat count in department list and create admission details object</w:t>
      </w:r>
      <w:r w:rsidR="00814486">
        <w:t xml:space="preserve"> by using StudentID, DepartmentID, AdmissionDate as Now, AdmissionStatus and Booked</w:t>
      </w:r>
      <w:r w:rsidR="00FF0124">
        <w:t xml:space="preserve"> and add it to list.</w:t>
      </w:r>
    </w:p>
    <w:p w14:paraId="0AFE8CEE" w14:textId="1D32CD34" w:rsidR="00FF0124" w:rsidRPr="006A5855" w:rsidRDefault="00AE5A3C" w:rsidP="0090386C">
      <w:pPr>
        <w:pStyle w:val="ListParagraph"/>
        <w:numPr>
          <w:ilvl w:val="0"/>
          <w:numId w:val="20"/>
        </w:numPr>
      </w:pPr>
      <w:r>
        <w:t xml:space="preserve">Finally show </w:t>
      </w:r>
      <w:r w:rsidR="00814486">
        <w:t>“</w:t>
      </w:r>
      <w:r w:rsidR="00814486">
        <w:rPr>
          <w:b/>
          <w:bCs/>
        </w:rPr>
        <w:t>A</w:t>
      </w:r>
      <w:r w:rsidRPr="00814486">
        <w:rPr>
          <w:b/>
          <w:bCs/>
        </w:rPr>
        <w:t xml:space="preserve">dmission took successfully. Your admission ID </w:t>
      </w:r>
      <w:r w:rsidR="00814486" w:rsidRPr="00814486">
        <w:rPr>
          <w:b/>
          <w:bCs/>
        </w:rPr>
        <w:t>–</w:t>
      </w:r>
      <w:r w:rsidRPr="00814486">
        <w:rPr>
          <w:b/>
          <w:bCs/>
        </w:rPr>
        <w:t xml:space="preserve"> </w:t>
      </w:r>
      <w:r w:rsidR="00814486" w:rsidRPr="00814486">
        <w:rPr>
          <w:b/>
          <w:bCs/>
        </w:rPr>
        <w:t>SF3001</w:t>
      </w:r>
      <w:r w:rsidR="00814486">
        <w:rPr>
          <w:b/>
          <w:bCs/>
        </w:rPr>
        <w:t>”</w:t>
      </w:r>
      <w:r w:rsidR="00814486" w:rsidRPr="00814486">
        <w:rPr>
          <w:b/>
          <w:bCs/>
        </w:rPr>
        <w:t>.</w:t>
      </w:r>
    </w:p>
    <w:p w14:paraId="0C7954D2" w14:textId="25B7B16A" w:rsidR="00143009" w:rsidRDefault="00143009" w:rsidP="00143009">
      <w:pPr>
        <w:pStyle w:val="ListParagraph"/>
        <w:ind w:left="360"/>
        <w:rPr>
          <w:b/>
          <w:bCs/>
        </w:rPr>
      </w:pPr>
    </w:p>
    <w:p w14:paraId="131E0108" w14:textId="77777777" w:rsidR="00143009" w:rsidRPr="00E54013" w:rsidRDefault="00143009" w:rsidP="00143009">
      <w:pPr>
        <w:pStyle w:val="ListParagraph"/>
        <w:ind w:left="360"/>
        <w:rPr>
          <w:b/>
          <w:bCs/>
        </w:rPr>
      </w:pPr>
    </w:p>
    <w:p w14:paraId="7460D6CB" w14:textId="008548C9" w:rsidR="00E54013" w:rsidRDefault="00E54013" w:rsidP="00E54013">
      <w:pPr>
        <w:pStyle w:val="ListParagraph"/>
        <w:numPr>
          <w:ilvl w:val="0"/>
          <w:numId w:val="17"/>
        </w:numPr>
        <w:rPr>
          <w:b/>
          <w:bCs/>
        </w:rPr>
      </w:pPr>
      <w:r w:rsidRPr="00E54013">
        <w:rPr>
          <w:b/>
          <w:bCs/>
        </w:rPr>
        <w:t>Cancel Admission</w:t>
      </w:r>
    </w:p>
    <w:p w14:paraId="1445E79E" w14:textId="77777777" w:rsidR="00C0090A" w:rsidRDefault="00C0090A" w:rsidP="00C0090A">
      <w:pPr>
        <w:pStyle w:val="ListParagraph"/>
        <w:ind w:left="360"/>
        <w:rPr>
          <w:b/>
          <w:bCs/>
        </w:rPr>
      </w:pPr>
    </w:p>
    <w:p w14:paraId="4AA01F92" w14:textId="56BE99D0" w:rsidR="00F10BF9" w:rsidRPr="00F10BF9" w:rsidRDefault="00F9515E" w:rsidP="00F9515E">
      <w:pPr>
        <w:pStyle w:val="ListParagraph"/>
        <w:numPr>
          <w:ilvl w:val="0"/>
          <w:numId w:val="18"/>
        </w:numPr>
        <w:rPr>
          <w:b/>
          <w:bCs/>
        </w:rPr>
      </w:pPr>
      <w:r w:rsidRPr="00C0090A">
        <w:t>Show the current logged in student’s admission detail by traversing the list</w:t>
      </w:r>
      <w:r w:rsidR="00D35D1A">
        <w:t xml:space="preserve"> which AdmissionStatus Property is Booked</w:t>
      </w:r>
      <w:r w:rsidRPr="00C0090A">
        <w:t>.</w:t>
      </w:r>
      <w:r w:rsidR="00F10BF9">
        <w:t xml:space="preserve"> If fount then show it.</w:t>
      </w:r>
    </w:p>
    <w:p w14:paraId="704570EB" w14:textId="7BE7FA0E" w:rsidR="00F9515E" w:rsidRDefault="00F9515E" w:rsidP="00F9515E">
      <w:pPr>
        <w:pStyle w:val="ListParagraph"/>
        <w:numPr>
          <w:ilvl w:val="0"/>
          <w:numId w:val="18"/>
        </w:numPr>
        <w:rPr>
          <w:b/>
          <w:bCs/>
        </w:rPr>
      </w:pPr>
      <w:r w:rsidRPr="00C0090A">
        <w:t>Change the Admission status property to</w:t>
      </w:r>
      <w:r>
        <w:rPr>
          <w:b/>
          <w:bCs/>
        </w:rPr>
        <w:t xml:space="preserve"> Cancelled.</w:t>
      </w:r>
    </w:p>
    <w:p w14:paraId="070A07E9" w14:textId="52FF4E06" w:rsidR="00F9515E" w:rsidRPr="00C0090A" w:rsidRDefault="00C0090A" w:rsidP="00F9515E">
      <w:pPr>
        <w:pStyle w:val="ListParagraph"/>
        <w:numPr>
          <w:ilvl w:val="0"/>
          <w:numId w:val="18"/>
        </w:numPr>
      </w:pPr>
      <w:r w:rsidRPr="00C0090A">
        <w:t>Return the seat to Department Details list</w:t>
      </w:r>
    </w:p>
    <w:p w14:paraId="2761241B" w14:textId="632DC919" w:rsidR="00C0090A" w:rsidRPr="00C0090A" w:rsidRDefault="00C0090A" w:rsidP="00F9515E">
      <w:pPr>
        <w:pStyle w:val="ListParagraph"/>
        <w:numPr>
          <w:ilvl w:val="0"/>
          <w:numId w:val="18"/>
        </w:numPr>
      </w:pPr>
      <w:r w:rsidRPr="00C0090A">
        <w:t xml:space="preserve">Finally show </w:t>
      </w:r>
      <w:r w:rsidR="00535089">
        <w:t>admission</w:t>
      </w:r>
      <w:r w:rsidRPr="00C0090A">
        <w:t xml:space="preserve"> cancelled successfully.</w:t>
      </w:r>
    </w:p>
    <w:p w14:paraId="1F3A0DD9" w14:textId="77777777" w:rsidR="0054217F" w:rsidRPr="00E54013" w:rsidRDefault="0054217F" w:rsidP="0054217F">
      <w:pPr>
        <w:pStyle w:val="ListParagraph"/>
        <w:ind w:left="360"/>
        <w:rPr>
          <w:b/>
          <w:bCs/>
        </w:rPr>
      </w:pPr>
    </w:p>
    <w:p w14:paraId="421D23F4" w14:textId="1131FDAD" w:rsidR="00E54013" w:rsidRPr="00C22A00" w:rsidRDefault="00E54013" w:rsidP="00E54013">
      <w:pPr>
        <w:pStyle w:val="ListParagraph"/>
        <w:numPr>
          <w:ilvl w:val="0"/>
          <w:numId w:val="17"/>
        </w:numPr>
      </w:pPr>
      <w:r w:rsidRPr="00E54013">
        <w:rPr>
          <w:b/>
          <w:bCs/>
        </w:rPr>
        <w:t>ShowAdmissionDetails</w:t>
      </w:r>
    </w:p>
    <w:p w14:paraId="5D8596DC" w14:textId="2B20643B" w:rsidR="0054217F" w:rsidRPr="00C22A00" w:rsidRDefault="00C22A00" w:rsidP="0054217F">
      <w:pPr>
        <w:pStyle w:val="ListParagraph"/>
      </w:pPr>
      <w:r w:rsidRPr="00C22A00">
        <w:t>Show the admission information of current logged in user by traversing admission details list.</w:t>
      </w:r>
    </w:p>
    <w:p w14:paraId="45DD8008" w14:textId="77777777" w:rsidR="0054217F" w:rsidRPr="00E54013" w:rsidRDefault="0054217F" w:rsidP="0054217F">
      <w:pPr>
        <w:pStyle w:val="ListParagraph"/>
        <w:ind w:left="360"/>
        <w:rPr>
          <w:b/>
          <w:bCs/>
        </w:rPr>
      </w:pPr>
    </w:p>
    <w:p w14:paraId="72F92B5E" w14:textId="77777777" w:rsidR="00E54013" w:rsidRPr="00E54013" w:rsidRDefault="00E54013" w:rsidP="00E54013">
      <w:pPr>
        <w:pStyle w:val="ListParagraph"/>
        <w:numPr>
          <w:ilvl w:val="0"/>
          <w:numId w:val="17"/>
        </w:numPr>
        <w:rPr>
          <w:b/>
          <w:bCs/>
        </w:rPr>
      </w:pPr>
      <w:r w:rsidRPr="00E54013">
        <w:rPr>
          <w:b/>
          <w:bCs/>
        </w:rPr>
        <w:t>Exit</w:t>
      </w:r>
    </w:p>
    <w:p w14:paraId="33127427" w14:textId="699DF781" w:rsidR="00B82278" w:rsidRDefault="00C22A00" w:rsidP="002645D1">
      <w:pPr>
        <w:pStyle w:val="ListParagraph"/>
        <w:ind w:left="1080"/>
      </w:pPr>
      <w:r>
        <w:t>Exit from submenu and go to main menu.</w:t>
      </w:r>
    </w:p>
    <w:p w14:paraId="6C2D03B3" w14:textId="15F3E330" w:rsidR="00763399" w:rsidRDefault="00763399" w:rsidP="002645D1">
      <w:pPr>
        <w:pStyle w:val="ListParagraph"/>
        <w:ind w:left="1080"/>
      </w:pPr>
    </w:p>
    <w:p w14:paraId="485F7756" w14:textId="77777777" w:rsidR="00763399" w:rsidRDefault="00763399" w:rsidP="002645D1">
      <w:pPr>
        <w:pStyle w:val="ListParagraph"/>
        <w:ind w:left="1080"/>
      </w:pPr>
    </w:p>
    <w:p w14:paraId="0B1966C7" w14:textId="443C2411" w:rsidR="003F5AB3" w:rsidRDefault="00B82278" w:rsidP="00F9515E">
      <w:pPr>
        <w:pStyle w:val="Heading2"/>
      </w:pPr>
      <w:r>
        <w:t xml:space="preserve">Department wise </w:t>
      </w:r>
      <w:r w:rsidR="006F278D">
        <w:t>seat</w:t>
      </w:r>
      <w:r>
        <w:t xml:space="preserve"> availability</w:t>
      </w:r>
    </w:p>
    <w:p w14:paraId="7A2A928D" w14:textId="11720259" w:rsidR="00B82278" w:rsidRDefault="00B82278" w:rsidP="002645D1">
      <w:pPr>
        <w:ind w:firstLine="720"/>
      </w:pPr>
      <w:r>
        <w:t xml:space="preserve">Need to display the Department wise </w:t>
      </w:r>
      <w:r w:rsidR="006F278D">
        <w:t>seat</w:t>
      </w:r>
      <w:r>
        <w:t>s are available</w:t>
      </w:r>
      <w:r w:rsidR="00DF007D">
        <w:t xml:space="preserve"> by traversing Department details list.</w:t>
      </w:r>
    </w:p>
    <w:p w14:paraId="5DD0DD95" w14:textId="77777777" w:rsidR="00763399" w:rsidRDefault="00763399" w:rsidP="002645D1">
      <w:pPr>
        <w:ind w:firstLine="720"/>
      </w:pPr>
    </w:p>
    <w:p w14:paraId="0764F91E" w14:textId="56819056" w:rsidR="00B82278" w:rsidRDefault="00B82278" w:rsidP="00BA2CD0">
      <w:pPr>
        <w:pStyle w:val="Heading2"/>
      </w:pPr>
      <w:r>
        <w:t>Exit</w:t>
      </w:r>
    </w:p>
    <w:p w14:paraId="18EA261A" w14:textId="4937FEA9" w:rsidR="00C22A00" w:rsidRDefault="00B82278" w:rsidP="00B82278">
      <w:r>
        <w:tab/>
        <w:t>Close the application.</w:t>
      </w:r>
    </w:p>
    <w:p w14:paraId="442FAFB3" w14:textId="77777777" w:rsidR="00D10DBF" w:rsidRDefault="00D10DBF" w:rsidP="00B82278"/>
    <w:p w14:paraId="0621DB68" w14:textId="297EBFBD" w:rsidR="00DB33B8" w:rsidRDefault="00DB33B8" w:rsidP="00DB33B8">
      <w:pPr>
        <w:pStyle w:val="Heading2"/>
      </w:pPr>
      <w:r>
        <w:lastRenderedPageBreak/>
        <w:t>StudentDetails Class</w:t>
      </w:r>
    </w:p>
    <w:p w14:paraId="7E8E7D23" w14:textId="77777777" w:rsidR="00C71956" w:rsidRPr="00C71956" w:rsidRDefault="00C71956" w:rsidP="00C71956"/>
    <w:p w14:paraId="38AF8A1A" w14:textId="158D5F07" w:rsidR="00DB33B8" w:rsidRDefault="00DB33B8" w:rsidP="00DB33B8">
      <w:r>
        <w:t xml:space="preserve">Properties: </w:t>
      </w:r>
    </w:p>
    <w:p w14:paraId="6B835E24" w14:textId="0FA60193" w:rsidR="00DB33B8" w:rsidRDefault="00DB33B8" w:rsidP="00DB33B8">
      <w:pPr>
        <w:pStyle w:val="ListParagraph"/>
        <w:numPr>
          <w:ilvl w:val="0"/>
          <w:numId w:val="12"/>
        </w:numPr>
      </w:pPr>
      <w:r>
        <w:t>StudentID</w:t>
      </w:r>
      <w:r w:rsidR="00F008D6">
        <w:t xml:space="preserve"> – (Auto</w:t>
      </w:r>
      <w:r w:rsidR="00D10DBF">
        <w:t>G</w:t>
      </w:r>
      <w:r w:rsidR="00F008D6">
        <w:t xml:space="preserve">eneration ID </w:t>
      </w:r>
      <w:r w:rsidR="00C65779">
        <w:t>–</w:t>
      </w:r>
      <w:r w:rsidR="00F008D6">
        <w:t xml:space="preserve"> </w:t>
      </w:r>
      <w:r w:rsidR="00C65779">
        <w:t>SF3000</w:t>
      </w:r>
      <w:r w:rsidR="00B5680D">
        <w:t>)</w:t>
      </w:r>
    </w:p>
    <w:p w14:paraId="2C580168" w14:textId="1208FD09" w:rsidR="00DB33B8" w:rsidRDefault="00DB33B8" w:rsidP="00DB33B8">
      <w:pPr>
        <w:pStyle w:val="ListParagraph"/>
        <w:numPr>
          <w:ilvl w:val="0"/>
          <w:numId w:val="12"/>
        </w:numPr>
      </w:pPr>
      <w:r>
        <w:t>StudentName</w:t>
      </w:r>
    </w:p>
    <w:p w14:paraId="7DE00015" w14:textId="4836A711" w:rsidR="00DB33B8" w:rsidRDefault="00DB33B8" w:rsidP="00DB33B8">
      <w:pPr>
        <w:pStyle w:val="ListParagraph"/>
        <w:numPr>
          <w:ilvl w:val="0"/>
          <w:numId w:val="12"/>
        </w:numPr>
      </w:pPr>
      <w:r>
        <w:t>FatherName</w:t>
      </w:r>
    </w:p>
    <w:p w14:paraId="73B40B64" w14:textId="5056E3D0" w:rsidR="00DB33B8" w:rsidRDefault="00F008D6" w:rsidP="00DB33B8">
      <w:pPr>
        <w:pStyle w:val="ListParagraph"/>
        <w:numPr>
          <w:ilvl w:val="0"/>
          <w:numId w:val="12"/>
        </w:numPr>
      </w:pPr>
      <w:r>
        <w:t>DOB</w:t>
      </w:r>
    </w:p>
    <w:p w14:paraId="306E8E9C" w14:textId="53F03E20" w:rsidR="00F008D6" w:rsidRDefault="00F008D6" w:rsidP="00DB33B8">
      <w:pPr>
        <w:pStyle w:val="ListParagraph"/>
        <w:numPr>
          <w:ilvl w:val="0"/>
          <w:numId w:val="12"/>
        </w:numPr>
      </w:pPr>
      <w:r>
        <w:t>Gender – Enum (Male, Female, Transgender)</w:t>
      </w:r>
    </w:p>
    <w:p w14:paraId="428C3F3F" w14:textId="5D8CBC02" w:rsidR="00ED4A76" w:rsidRDefault="00ED4A76" w:rsidP="00DB33B8">
      <w:pPr>
        <w:pStyle w:val="ListParagraph"/>
        <w:numPr>
          <w:ilvl w:val="0"/>
          <w:numId w:val="12"/>
        </w:numPr>
      </w:pPr>
      <w:r>
        <w:t>Physics</w:t>
      </w:r>
    </w:p>
    <w:p w14:paraId="7B1588AB" w14:textId="1A53902C" w:rsidR="00ED4A76" w:rsidRDefault="00ED4A76" w:rsidP="00DB33B8">
      <w:pPr>
        <w:pStyle w:val="ListParagraph"/>
        <w:numPr>
          <w:ilvl w:val="0"/>
          <w:numId w:val="12"/>
        </w:numPr>
      </w:pPr>
      <w:r>
        <w:t>Chemistry</w:t>
      </w:r>
    </w:p>
    <w:p w14:paraId="12CE9CAA" w14:textId="48D80675" w:rsidR="00ED4A76" w:rsidRDefault="00ED4A76" w:rsidP="00DB33B8">
      <w:pPr>
        <w:pStyle w:val="ListParagraph"/>
        <w:numPr>
          <w:ilvl w:val="0"/>
          <w:numId w:val="12"/>
        </w:numPr>
      </w:pPr>
      <w:r>
        <w:t>Maths</w:t>
      </w:r>
    </w:p>
    <w:p w14:paraId="03EB6F7D" w14:textId="77777777" w:rsidR="004C7A19" w:rsidRPr="004C7A19" w:rsidRDefault="004C7A19" w:rsidP="004C7A19">
      <w:pPr>
        <w:rPr>
          <w:color w:val="FF0000"/>
        </w:rPr>
      </w:pPr>
      <w:r w:rsidRPr="004C7A19">
        <w:rPr>
          <w:color w:val="FF0000"/>
        </w:rPr>
        <w:t xml:space="preserve">Default Student Details: </w:t>
      </w:r>
    </w:p>
    <w:tbl>
      <w:tblPr>
        <w:tblStyle w:val="TableGrid"/>
        <w:tblW w:w="9740" w:type="dxa"/>
        <w:tblInd w:w="-5" w:type="dxa"/>
        <w:tblLook w:val="04A0" w:firstRow="1" w:lastRow="0" w:firstColumn="1" w:lastColumn="0" w:noHBand="0" w:noVBand="1"/>
      </w:tblPr>
      <w:tblGrid>
        <w:gridCol w:w="1135"/>
        <w:gridCol w:w="1481"/>
        <w:gridCol w:w="1369"/>
        <w:gridCol w:w="1338"/>
        <w:gridCol w:w="1382"/>
        <w:gridCol w:w="1055"/>
        <w:gridCol w:w="1170"/>
        <w:gridCol w:w="810"/>
      </w:tblGrid>
      <w:tr w:rsidR="004C7A19" w14:paraId="5F185A37" w14:textId="2D1F3862" w:rsidTr="00CF60DF">
        <w:tc>
          <w:tcPr>
            <w:tcW w:w="1135" w:type="dxa"/>
          </w:tcPr>
          <w:p w14:paraId="7A20CEFF" w14:textId="09C24BF5" w:rsidR="004C7A19" w:rsidRPr="00CF60DF" w:rsidRDefault="004C7A19" w:rsidP="005D588A">
            <w:pPr>
              <w:pStyle w:val="ListParagraph"/>
              <w:ind w:left="0"/>
              <w:rPr>
                <w:b/>
                <w:bCs/>
              </w:rPr>
            </w:pPr>
            <w:r w:rsidRPr="00CF60DF">
              <w:rPr>
                <w:b/>
                <w:bCs/>
              </w:rPr>
              <w:t>StudentID</w:t>
            </w:r>
          </w:p>
        </w:tc>
        <w:tc>
          <w:tcPr>
            <w:tcW w:w="1481" w:type="dxa"/>
          </w:tcPr>
          <w:p w14:paraId="460A2D75" w14:textId="77777777" w:rsidR="004C7A19" w:rsidRPr="00CF60DF" w:rsidRDefault="004C7A19" w:rsidP="004C7A19">
            <w:pPr>
              <w:rPr>
                <w:b/>
                <w:bCs/>
              </w:rPr>
            </w:pPr>
            <w:r w:rsidRPr="00CF60DF">
              <w:rPr>
                <w:b/>
                <w:bCs/>
              </w:rPr>
              <w:t>StudentName</w:t>
            </w:r>
          </w:p>
          <w:p w14:paraId="57B1FC81" w14:textId="77777777" w:rsidR="004C7A19" w:rsidRPr="00CF60DF" w:rsidRDefault="004C7A19" w:rsidP="005D588A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369" w:type="dxa"/>
          </w:tcPr>
          <w:p w14:paraId="5011C71A" w14:textId="77777777" w:rsidR="004C7A19" w:rsidRPr="00CF60DF" w:rsidRDefault="004C7A19" w:rsidP="004C7A19">
            <w:pPr>
              <w:rPr>
                <w:b/>
                <w:bCs/>
              </w:rPr>
            </w:pPr>
            <w:r w:rsidRPr="00CF60DF">
              <w:rPr>
                <w:b/>
                <w:bCs/>
              </w:rPr>
              <w:t>FatherName</w:t>
            </w:r>
          </w:p>
          <w:p w14:paraId="6230C20B" w14:textId="77777777" w:rsidR="004C7A19" w:rsidRPr="00CF60DF" w:rsidRDefault="004C7A19" w:rsidP="005D588A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338" w:type="dxa"/>
          </w:tcPr>
          <w:p w14:paraId="4348DC55" w14:textId="77777777" w:rsidR="004C7A19" w:rsidRPr="00CF60DF" w:rsidRDefault="004C7A19" w:rsidP="004C7A19">
            <w:pPr>
              <w:rPr>
                <w:b/>
                <w:bCs/>
              </w:rPr>
            </w:pPr>
            <w:r w:rsidRPr="00CF60DF">
              <w:rPr>
                <w:b/>
                <w:bCs/>
              </w:rPr>
              <w:t>DOB</w:t>
            </w:r>
          </w:p>
          <w:p w14:paraId="03911064" w14:textId="77777777" w:rsidR="004C7A19" w:rsidRPr="00CF60DF" w:rsidRDefault="004C7A19" w:rsidP="005D588A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382" w:type="dxa"/>
          </w:tcPr>
          <w:p w14:paraId="6F2E917C" w14:textId="66CF1C23" w:rsidR="004C7A19" w:rsidRPr="00CF60DF" w:rsidRDefault="004C7A19" w:rsidP="004C7A19">
            <w:pPr>
              <w:pStyle w:val="ListParagraph"/>
              <w:tabs>
                <w:tab w:val="left" w:pos="800"/>
              </w:tabs>
              <w:ind w:left="0"/>
              <w:rPr>
                <w:b/>
                <w:bCs/>
              </w:rPr>
            </w:pPr>
            <w:r w:rsidRPr="00CF60DF">
              <w:rPr>
                <w:b/>
                <w:bCs/>
              </w:rPr>
              <w:t>Gender</w:t>
            </w:r>
          </w:p>
        </w:tc>
        <w:tc>
          <w:tcPr>
            <w:tcW w:w="1055" w:type="dxa"/>
          </w:tcPr>
          <w:p w14:paraId="3423652D" w14:textId="77777777" w:rsidR="004C7A19" w:rsidRPr="00CF60DF" w:rsidRDefault="004C7A19" w:rsidP="004C7A19">
            <w:pPr>
              <w:rPr>
                <w:b/>
                <w:bCs/>
              </w:rPr>
            </w:pPr>
            <w:r w:rsidRPr="00CF60DF">
              <w:rPr>
                <w:b/>
                <w:bCs/>
              </w:rPr>
              <w:t>Physics</w:t>
            </w:r>
          </w:p>
          <w:p w14:paraId="689034FC" w14:textId="77777777" w:rsidR="004C7A19" w:rsidRPr="00CF60DF" w:rsidRDefault="004C7A19" w:rsidP="005D588A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1170" w:type="dxa"/>
          </w:tcPr>
          <w:p w14:paraId="3A8B7EDF" w14:textId="77777777" w:rsidR="004C7A19" w:rsidRPr="00CF60DF" w:rsidRDefault="004C7A19" w:rsidP="004C7A19">
            <w:pPr>
              <w:rPr>
                <w:b/>
                <w:bCs/>
              </w:rPr>
            </w:pPr>
            <w:r w:rsidRPr="00CF60DF">
              <w:rPr>
                <w:b/>
                <w:bCs/>
              </w:rPr>
              <w:t>Chemistry</w:t>
            </w:r>
          </w:p>
          <w:p w14:paraId="7F4D99F5" w14:textId="77777777" w:rsidR="004C7A19" w:rsidRPr="00CF60DF" w:rsidRDefault="004C7A19" w:rsidP="005D588A">
            <w:pPr>
              <w:pStyle w:val="ListParagraph"/>
              <w:ind w:left="0"/>
              <w:rPr>
                <w:b/>
                <w:bCs/>
              </w:rPr>
            </w:pPr>
          </w:p>
        </w:tc>
        <w:tc>
          <w:tcPr>
            <w:tcW w:w="810" w:type="dxa"/>
          </w:tcPr>
          <w:p w14:paraId="21C2D1C8" w14:textId="4C325DBF" w:rsidR="004C7A19" w:rsidRPr="00CF60DF" w:rsidRDefault="004C7A19" w:rsidP="004C7A19">
            <w:pPr>
              <w:rPr>
                <w:b/>
                <w:bCs/>
              </w:rPr>
            </w:pPr>
            <w:r w:rsidRPr="00CF60DF">
              <w:rPr>
                <w:b/>
                <w:bCs/>
              </w:rPr>
              <w:t>Maths</w:t>
            </w:r>
          </w:p>
        </w:tc>
      </w:tr>
      <w:tr w:rsidR="004C7A19" w14:paraId="53EB82BB" w14:textId="77777777" w:rsidTr="00CF60DF">
        <w:tc>
          <w:tcPr>
            <w:tcW w:w="1135" w:type="dxa"/>
          </w:tcPr>
          <w:p w14:paraId="6751591C" w14:textId="03F76DA5" w:rsidR="004C7A19" w:rsidRDefault="004C7A19" w:rsidP="005D588A">
            <w:pPr>
              <w:pStyle w:val="ListParagraph"/>
              <w:ind w:left="0"/>
            </w:pPr>
            <w:r>
              <w:t>SF3001</w:t>
            </w:r>
          </w:p>
        </w:tc>
        <w:tc>
          <w:tcPr>
            <w:tcW w:w="1481" w:type="dxa"/>
          </w:tcPr>
          <w:p w14:paraId="36D464D5" w14:textId="67F5FAB7" w:rsidR="004C7A19" w:rsidRDefault="004C7A19" w:rsidP="004C7A19">
            <w:r>
              <w:t>Ravichandran E</w:t>
            </w:r>
          </w:p>
        </w:tc>
        <w:tc>
          <w:tcPr>
            <w:tcW w:w="1369" w:type="dxa"/>
          </w:tcPr>
          <w:p w14:paraId="0D2D1B2B" w14:textId="52AB6056" w:rsidR="004C7A19" w:rsidRDefault="004C7A19" w:rsidP="004C7A19">
            <w:r>
              <w:t>Ettapparajan</w:t>
            </w:r>
          </w:p>
        </w:tc>
        <w:tc>
          <w:tcPr>
            <w:tcW w:w="1338" w:type="dxa"/>
          </w:tcPr>
          <w:p w14:paraId="167807A8" w14:textId="7F910C4E" w:rsidR="004C7A19" w:rsidRDefault="004C7A19" w:rsidP="004C7A19">
            <w:r>
              <w:t>11/11/1999</w:t>
            </w:r>
          </w:p>
        </w:tc>
        <w:tc>
          <w:tcPr>
            <w:tcW w:w="1382" w:type="dxa"/>
          </w:tcPr>
          <w:p w14:paraId="15CA7301" w14:textId="63807E99" w:rsidR="004C7A19" w:rsidRDefault="00710CDC" w:rsidP="004C7A19">
            <w:pPr>
              <w:pStyle w:val="ListParagraph"/>
              <w:tabs>
                <w:tab w:val="left" w:pos="800"/>
              </w:tabs>
              <w:ind w:left="0"/>
            </w:pPr>
            <w:r>
              <w:t xml:space="preserve">Male </w:t>
            </w:r>
          </w:p>
        </w:tc>
        <w:tc>
          <w:tcPr>
            <w:tcW w:w="1055" w:type="dxa"/>
          </w:tcPr>
          <w:p w14:paraId="12AA9EF8" w14:textId="1490D1E5" w:rsidR="004C7A19" w:rsidRDefault="00710CDC" w:rsidP="004C7A19">
            <w:r>
              <w:t>95</w:t>
            </w:r>
          </w:p>
        </w:tc>
        <w:tc>
          <w:tcPr>
            <w:tcW w:w="1170" w:type="dxa"/>
          </w:tcPr>
          <w:p w14:paraId="36A14D03" w14:textId="738C4D89" w:rsidR="004C7A19" w:rsidRDefault="00710CDC" w:rsidP="004C7A19">
            <w:r>
              <w:t>95</w:t>
            </w:r>
          </w:p>
        </w:tc>
        <w:tc>
          <w:tcPr>
            <w:tcW w:w="810" w:type="dxa"/>
          </w:tcPr>
          <w:p w14:paraId="6514396A" w14:textId="2D04D4E7" w:rsidR="004C7A19" w:rsidRDefault="00710CDC" w:rsidP="004C7A19">
            <w:r>
              <w:t>95</w:t>
            </w:r>
          </w:p>
        </w:tc>
      </w:tr>
      <w:tr w:rsidR="00710CDC" w14:paraId="515B3F1C" w14:textId="77777777" w:rsidTr="00CF60DF">
        <w:tc>
          <w:tcPr>
            <w:tcW w:w="1135" w:type="dxa"/>
          </w:tcPr>
          <w:p w14:paraId="0BB70E1D" w14:textId="0DB06628" w:rsidR="00710CDC" w:rsidRDefault="00710CDC" w:rsidP="005D588A">
            <w:pPr>
              <w:pStyle w:val="ListParagraph"/>
              <w:ind w:left="0"/>
            </w:pPr>
            <w:r>
              <w:t>SF3002</w:t>
            </w:r>
          </w:p>
        </w:tc>
        <w:tc>
          <w:tcPr>
            <w:tcW w:w="1481" w:type="dxa"/>
          </w:tcPr>
          <w:p w14:paraId="08A516DA" w14:textId="4AE8E50B" w:rsidR="00710CDC" w:rsidRDefault="00710CDC" w:rsidP="004C7A19">
            <w:r>
              <w:t>Baskaran S</w:t>
            </w:r>
          </w:p>
        </w:tc>
        <w:tc>
          <w:tcPr>
            <w:tcW w:w="1369" w:type="dxa"/>
          </w:tcPr>
          <w:p w14:paraId="406A5208" w14:textId="5EC7E8FC" w:rsidR="00710CDC" w:rsidRDefault="00710CDC" w:rsidP="004C7A19">
            <w:r>
              <w:t>Sethurajan</w:t>
            </w:r>
          </w:p>
        </w:tc>
        <w:tc>
          <w:tcPr>
            <w:tcW w:w="1338" w:type="dxa"/>
          </w:tcPr>
          <w:p w14:paraId="49D9D685" w14:textId="7E4CC826" w:rsidR="00710CDC" w:rsidRDefault="00710CDC" w:rsidP="004C7A19">
            <w:r>
              <w:t>11/11/1999</w:t>
            </w:r>
          </w:p>
        </w:tc>
        <w:tc>
          <w:tcPr>
            <w:tcW w:w="1382" w:type="dxa"/>
          </w:tcPr>
          <w:p w14:paraId="45078F72" w14:textId="137ACF6F" w:rsidR="00710CDC" w:rsidRDefault="00710CDC" w:rsidP="004C7A19">
            <w:pPr>
              <w:pStyle w:val="ListParagraph"/>
              <w:tabs>
                <w:tab w:val="left" w:pos="800"/>
              </w:tabs>
              <w:ind w:left="0"/>
            </w:pPr>
            <w:r>
              <w:t>Male</w:t>
            </w:r>
          </w:p>
        </w:tc>
        <w:tc>
          <w:tcPr>
            <w:tcW w:w="1055" w:type="dxa"/>
          </w:tcPr>
          <w:p w14:paraId="4E16EE2B" w14:textId="6BF9BF37" w:rsidR="00710CDC" w:rsidRDefault="00740860" w:rsidP="004C7A19">
            <w:r>
              <w:t>95</w:t>
            </w:r>
          </w:p>
        </w:tc>
        <w:tc>
          <w:tcPr>
            <w:tcW w:w="1170" w:type="dxa"/>
          </w:tcPr>
          <w:p w14:paraId="60BBB4B8" w14:textId="3F1A07DD" w:rsidR="00710CDC" w:rsidRDefault="00740860" w:rsidP="004C7A19">
            <w:r>
              <w:t>95</w:t>
            </w:r>
          </w:p>
        </w:tc>
        <w:tc>
          <w:tcPr>
            <w:tcW w:w="810" w:type="dxa"/>
          </w:tcPr>
          <w:p w14:paraId="1C10F387" w14:textId="45CDFB39" w:rsidR="00710CDC" w:rsidRDefault="00740860" w:rsidP="004C7A19">
            <w:r>
              <w:t>95</w:t>
            </w:r>
          </w:p>
        </w:tc>
      </w:tr>
    </w:tbl>
    <w:p w14:paraId="227C87F4" w14:textId="77777777" w:rsidR="004C7A19" w:rsidRDefault="004C7A19" w:rsidP="004C7A19"/>
    <w:p w14:paraId="04251656" w14:textId="35A36939" w:rsidR="00ED4A76" w:rsidRPr="000A4E89" w:rsidRDefault="00ED4A76" w:rsidP="00ED4A76">
      <w:pPr>
        <w:rPr>
          <w:b/>
          <w:bCs/>
        </w:rPr>
      </w:pPr>
      <w:r w:rsidRPr="000A4E89">
        <w:rPr>
          <w:b/>
          <w:bCs/>
        </w:rPr>
        <w:t>Methods:</w:t>
      </w:r>
    </w:p>
    <w:p w14:paraId="7DD043F7" w14:textId="0404A0F6" w:rsidR="00646C52" w:rsidRDefault="00A31E1B" w:rsidP="00ED4A76">
      <w:pPr>
        <w:pStyle w:val="ListParagraph"/>
        <w:numPr>
          <w:ilvl w:val="0"/>
          <w:numId w:val="13"/>
        </w:numPr>
      </w:pPr>
      <w:r>
        <w:t>Check Eligibility</w:t>
      </w:r>
      <w:r w:rsidR="00ED4A76">
        <w:t xml:space="preserve"> </w:t>
      </w:r>
      <w:r w:rsidR="00646C52">
        <w:t>(Method with argument, with return types)</w:t>
      </w:r>
      <w:r w:rsidR="00B50550">
        <w:t xml:space="preserve"> – cutOff -75.0</w:t>
      </w:r>
    </w:p>
    <w:p w14:paraId="590883C6" w14:textId="109B4A6F" w:rsidR="00ED4A76" w:rsidRDefault="00ED4A76" w:rsidP="00B50550">
      <w:pPr>
        <w:pStyle w:val="ListParagraph"/>
        <w:numPr>
          <w:ilvl w:val="1"/>
          <w:numId w:val="13"/>
        </w:numPr>
      </w:pPr>
      <w:r>
        <w:t xml:space="preserve"> Calculate </w:t>
      </w:r>
      <w:r w:rsidR="00646C52">
        <w:t xml:space="preserve">average of 3 marks, if average &gt;= 75.0 </w:t>
      </w:r>
      <w:r w:rsidR="00300472">
        <w:t>return true, else false</w:t>
      </w:r>
    </w:p>
    <w:p w14:paraId="62D7ADD5" w14:textId="65E2D766" w:rsidR="004F5C75" w:rsidRDefault="004F5C75" w:rsidP="004F5C75">
      <w:pPr>
        <w:pStyle w:val="ListParagraph"/>
        <w:ind w:left="1500"/>
      </w:pPr>
    </w:p>
    <w:p w14:paraId="4A6E60BC" w14:textId="77777777" w:rsidR="00B5680D" w:rsidRDefault="00B5680D" w:rsidP="004F5C75">
      <w:pPr>
        <w:pStyle w:val="ListParagraph"/>
        <w:ind w:left="1500"/>
      </w:pPr>
    </w:p>
    <w:p w14:paraId="2803B561" w14:textId="3B63B2DB" w:rsidR="00974B74" w:rsidRDefault="00974B74" w:rsidP="00974B74">
      <w:pPr>
        <w:pStyle w:val="Heading2"/>
      </w:pPr>
      <w:r>
        <w:t>Department Details Class</w:t>
      </w:r>
    </w:p>
    <w:p w14:paraId="7AD1613C" w14:textId="77777777" w:rsidR="00C71956" w:rsidRPr="00C71956" w:rsidRDefault="00C71956" w:rsidP="00C71956"/>
    <w:p w14:paraId="48FBCB46" w14:textId="5C45D37F" w:rsidR="00974B74" w:rsidRDefault="00974B74" w:rsidP="00974B74">
      <w:r>
        <w:t>Properties:</w:t>
      </w:r>
    </w:p>
    <w:p w14:paraId="7DCF9064" w14:textId="36EBD3DB" w:rsidR="00974B74" w:rsidRDefault="00974B74" w:rsidP="00974B74">
      <w:pPr>
        <w:pStyle w:val="ListParagraph"/>
        <w:numPr>
          <w:ilvl w:val="0"/>
          <w:numId w:val="14"/>
        </w:numPr>
      </w:pPr>
      <w:r>
        <w:t xml:space="preserve">DepartmentID – </w:t>
      </w:r>
      <w:r w:rsidR="00B5680D">
        <w:t>(</w:t>
      </w:r>
      <w:r>
        <w:t>AutoIncrement - DID101</w:t>
      </w:r>
      <w:r w:rsidR="00B5680D">
        <w:t>)</w:t>
      </w:r>
    </w:p>
    <w:p w14:paraId="240D8626" w14:textId="6061DCE5" w:rsidR="00974B74" w:rsidRDefault="00974B74" w:rsidP="00974B74">
      <w:pPr>
        <w:pStyle w:val="ListParagraph"/>
        <w:numPr>
          <w:ilvl w:val="0"/>
          <w:numId w:val="14"/>
        </w:numPr>
      </w:pPr>
      <w:r>
        <w:t>DepartmentName</w:t>
      </w:r>
    </w:p>
    <w:p w14:paraId="25643886" w14:textId="08EAC11C" w:rsidR="00974B74" w:rsidRDefault="00974B74" w:rsidP="00974B74">
      <w:pPr>
        <w:pStyle w:val="ListParagraph"/>
        <w:numPr>
          <w:ilvl w:val="0"/>
          <w:numId w:val="14"/>
        </w:numPr>
      </w:pPr>
      <w:r>
        <w:t>NumberOfSeats</w:t>
      </w:r>
    </w:p>
    <w:p w14:paraId="70E8D147" w14:textId="77777777" w:rsidR="00CF60DF" w:rsidRPr="00CF60DF" w:rsidRDefault="00CF60DF" w:rsidP="00CF60DF">
      <w:pPr>
        <w:rPr>
          <w:color w:val="FF0000"/>
        </w:rPr>
      </w:pPr>
      <w:r w:rsidRPr="00CF60DF">
        <w:rPr>
          <w:color w:val="FF0000"/>
        </w:rPr>
        <w:t>Default Departmen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F60DF" w14:paraId="39E3B0D0" w14:textId="77777777" w:rsidTr="005D588A">
        <w:tc>
          <w:tcPr>
            <w:tcW w:w="3116" w:type="dxa"/>
          </w:tcPr>
          <w:p w14:paraId="2EB1848F" w14:textId="77777777" w:rsidR="00CF60DF" w:rsidRPr="007C5BC9" w:rsidRDefault="00CF60DF" w:rsidP="005D588A">
            <w:pPr>
              <w:rPr>
                <w:b/>
                <w:bCs/>
              </w:rPr>
            </w:pPr>
            <w:r>
              <w:rPr>
                <w:b/>
                <w:bCs/>
              </w:rPr>
              <w:t>DepartmentID</w:t>
            </w:r>
          </w:p>
        </w:tc>
        <w:tc>
          <w:tcPr>
            <w:tcW w:w="3117" w:type="dxa"/>
          </w:tcPr>
          <w:p w14:paraId="6B372DD9" w14:textId="77777777" w:rsidR="00CF60DF" w:rsidRPr="007C5BC9" w:rsidRDefault="00CF60DF" w:rsidP="005D588A">
            <w:pPr>
              <w:rPr>
                <w:b/>
                <w:bCs/>
              </w:rPr>
            </w:pPr>
            <w:r w:rsidRPr="007C5BC9">
              <w:rPr>
                <w:b/>
                <w:bCs/>
              </w:rPr>
              <w:t>Department Name</w:t>
            </w:r>
          </w:p>
        </w:tc>
        <w:tc>
          <w:tcPr>
            <w:tcW w:w="3117" w:type="dxa"/>
          </w:tcPr>
          <w:p w14:paraId="3EE6DE1C" w14:textId="77777777" w:rsidR="00CF60DF" w:rsidRPr="007C5BC9" w:rsidRDefault="00CF60DF" w:rsidP="005D588A">
            <w:pPr>
              <w:rPr>
                <w:b/>
                <w:bCs/>
              </w:rPr>
            </w:pPr>
            <w:r w:rsidRPr="007C5BC9">
              <w:rPr>
                <w:b/>
                <w:bCs/>
              </w:rPr>
              <w:t>NumberOfSeat</w:t>
            </w:r>
          </w:p>
        </w:tc>
      </w:tr>
      <w:tr w:rsidR="00CF60DF" w14:paraId="1FAD421E" w14:textId="77777777" w:rsidTr="005D588A">
        <w:tc>
          <w:tcPr>
            <w:tcW w:w="3116" w:type="dxa"/>
          </w:tcPr>
          <w:p w14:paraId="6F02F0D4" w14:textId="77777777" w:rsidR="00CF60DF" w:rsidRDefault="00CF60DF" w:rsidP="005D588A">
            <w:r>
              <w:t>DID101</w:t>
            </w:r>
          </w:p>
        </w:tc>
        <w:tc>
          <w:tcPr>
            <w:tcW w:w="3117" w:type="dxa"/>
          </w:tcPr>
          <w:p w14:paraId="5EDDE9FA" w14:textId="77777777" w:rsidR="00CF60DF" w:rsidRDefault="00CF60DF" w:rsidP="005D588A">
            <w:r>
              <w:t>EEE</w:t>
            </w:r>
          </w:p>
        </w:tc>
        <w:tc>
          <w:tcPr>
            <w:tcW w:w="3117" w:type="dxa"/>
          </w:tcPr>
          <w:p w14:paraId="02660A7E" w14:textId="332110ED" w:rsidR="00CF60DF" w:rsidRDefault="00F4537F" w:rsidP="005D588A">
            <w:r>
              <w:t>29</w:t>
            </w:r>
          </w:p>
        </w:tc>
      </w:tr>
      <w:tr w:rsidR="00CF60DF" w14:paraId="358422E3" w14:textId="77777777" w:rsidTr="005D588A">
        <w:tc>
          <w:tcPr>
            <w:tcW w:w="3116" w:type="dxa"/>
          </w:tcPr>
          <w:p w14:paraId="54CE312C" w14:textId="77777777" w:rsidR="00CF60DF" w:rsidRDefault="00CF60DF" w:rsidP="005D588A">
            <w:r>
              <w:t>DID102</w:t>
            </w:r>
          </w:p>
        </w:tc>
        <w:tc>
          <w:tcPr>
            <w:tcW w:w="3117" w:type="dxa"/>
          </w:tcPr>
          <w:p w14:paraId="05413F47" w14:textId="77777777" w:rsidR="00CF60DF" w:rsidRDefault="00CF60DF" w:rsidP="005D588A">
            <w:r>
              <w:t>CSE</w:t>
            </w:r>
          </w:p>
        </w:tc>
        <w:tc>
          <w:tcPr>
            <w:tcW w:w="3117" w:type="dxa"/>
          </w:tcPr>
          <w:p w14:paraId="3325358D" w14:textId="4F99819A" w:rsidR="00CF60DF" w:rsidRDefault="00F4537F" w:rsidP="005D588A">
            <w:r>
              <w:t>29</w:t>
            </w:r>
          </w:p>
        </w:tc>
      </w:tr>
      <w:tr w:rsidR="00CF60DF" w14:paraId="5C591BC7" w14:textId="77777777" w:rsidTr="005D588A">
        <w:tc>
          <w:tcPr>
            <w:tcW w:w="3116" w:type="dxa"/>
          </w:tcPr>
          <w:p w14:paraId="293B2EF1" w14:textId="77777777" w:rsidR="00CF60DF" w:rsidRDefault="00CF60DF" w:rsidP="005D588A">
            <w:r>
              <w:t>DID103</w:t>
            </w:r>
          </w:p>
        </w:tc>
        <w:tc>
          <w:tcPr>
            <w:tcW w:w="3117" w:type="dxa"/>
          </w:tcPr>
          <w:p w14:paraId="5E848A2C" w14:textId="77777777" w:rsidR="00CF60DF" w:rsidRDefault="00CF60DF" w:rsidP="005D588A">
            <w:r>
              <w:t>MECH</w:t>
            </w:r>
          </w:p>
        </w:tc>
        <w:tc>
          <w:tcPr>
            <w:tcW w:w="3117" w:type="dxa"/>
          </w:tcPr>
          <w:p w14:paraId="1DB5A3C9" w14:textId="77777777" w:rsidR="00CF60DF" w:rsidRDefault="00CF60DF" w:rsidP="005D588A">
            <w:r>
              <w:t>30</w:t>
            </w:r>
          </w:p>
        </w:tc>
      </w:tr>
      <w:tr w:rsidR="00CF60DF" w14:paraId="00846E6C" w14:textId="77777777" w:rsidTr="005D588A">
        <w:tc>
          <w:tcPr>
            <w:tcW w:w="3116" w:type="dxa"/>
          </w:tcPr>
          <w:p w14:paraId="618B7F40" w14:textId="77777777" w:rsidR="00CF60DF" w:rsidRDefault="00CF60DF" w:rsidP="005D588A">
            <w:r>
              <w:t>DID104</w:t>
            </w:r>
          </w:p>
        </w:tc>
        <w:tc>
          <w:tcPr>
            <w:tcW w:w="3117" w:type="dxa"/>
          </w:tcPr>
          <w:p w14:paraId="3F9DB1E9" w14:textId="77777777" w:rsidR="00CF60DF" w:rsidRDefault="00CF60DF" w:rsidP="005D588A">
            <w:r>
              <w:t>ECE</w:t>
            </w:r>
          </w:p>
        </w:tc>
        <w:tc>
          <w:tcPr>
            <w:tcW w:w="3117" w:type="dxa"/>
          </w:tcPr>
          <w:p w14:paraId="1FBF148F" w14:textId="77777777" w:rsidR="00CF60DF" w:rsidRDefault="00CF60DF" w:rsidP="005D588A">
            <w:r>
              <w:t>30</w:t>
            </w:r>
          </w:p>
        </w:tc>
      </w:tr>
    </w:tbl>
    <w:p w14:paraId="30FEF670" w14:textId="102B5BB1" w:rsidR="00CF60DF" w:rsidRDefault="00CF60DF" w:rsidP="00CF60DF">
      <w:pPr>
        <w:ind w:left="720"/>
      </w:pPr>
    </w:p>
    <w:p w14:paraId="6A6954B0" w14:textId="77777777" w:rsidR="00B5680D" w:rsidRDefault="00B5680D" w:rsidP="00CF60DF">
      <w:pPr>
        <w:ind w:left="720"/>
      </w:pPr>
    </w:p>
    <w:p w14:paraId="23674167" w14:textId="4D8C274B" w:rsidR="00C55F15" w:rsidRDefault="00C55F15" w:rsidP="00C55F15">
      <w:pPr>
        <w:pStyle w:val="Heading2"/>
      </w:pPr>
      <w:r>
        <w:lastRenderedPageBreak/>
        <w:t>Admission Details Class</w:t>
      </w:r>
    </w:p>
    <w:p w14:paraId="14CC42B0" w14:textId="77777777" w:rsidR="00C71956" w:rsidRPr="00C71956" w:rsidRDefault="00C71956" w:rsidP="00C71956"/>
    <w:p w14:paraId="7D18854F" w14:textId="3E1D544E" w:rsidR="00C55F15" w:rsidRDefault="00C55F15" w:rsidP="00C55F15">
      <w:r>
        <w:t>Properties:</w:t>
      </w:r>
    </w:p>
    <w:p w14:paraId="063815BF" w14:textId="003AEBBD" w:rsidR="00C55F15" w:rsidRDefault="00C55F15" w:rsidP="00C55F15">
      <w:pPr>
        <w:pStyle w:val="ListParagraph"/>
        <w:numPr>
          <w:ilvl w:val="0"/>
          <w:numId w:val="15"/>
        </w:numPr>
      </w:pPr>
      <w:r>
        <w:t>AdmissionID</w:t>
      </w:r>
      <w:r w:rsidR="00CF60DF">
        <w:t xml:space="preserve"> – (</w:t>
      </w:r>
      <w:r w:rsidR="00E27604">
        <w:t xml:space="preserve">Auto Increment ID - </w:t>
      </w:r>
      <w:r w:rsidR="00CF60DF">
        <w:t>AID1001)</w:t>
      </w:r>
    </w:p>
    <w:p w14:paraId="05DD3B70" w14:textId="1128181B" w:rsidR="00C55F15" w:rsidRDefault="00C55F15" w:rsidP="00C55F15">
      <w:pPr>
        <w:pStyle w:val="ListParagraph"/>
        <w:numPr>
          <w:ilvl w:val="0"/>
          <w:numId w:val="15"/>
        </w:numPr>
      </w:pPr>
      <w:r>
        <w:t>StudentID</w:t>
      </w:r>
    </w:p>
    <w:p w14:paraId="4A317303" w14:textId="6BDBC93F" w:rsidR="00C55F15" w:rsidRDefault="00C55F15" w:rsidP="00C55F15">
      <w:pPr>
        <w:pStyle w:val="ListParagraph"/>
        <w:numPr>
          <w:ilvl w:val="0"/>
          <w:numId w:val="15"/>
        </w:numPr>
      </w:pPr>
      <w:r>
        <w:t>DepartmentID</w:t>
      </w:r>
    </w:p>
    <w:p w14:paraId="69C45891" w14:textId="0B654BC1" w:rsidR="00C55F15" w:rsidRDefault="00C55F15" w:rsidP="00C55F15">
      <w:pPr>
        <w:pStyle w:val="ListParagraph"/>
        <w:numPr>
          <w:ilvl w:val="0"/>
          <w:numId w:val="15"/>
        </w:numPr>
      </w:pPr>
      <w:r>
        <w:t>AdmissionDate</w:t>
      </w:r>
    </w:p>
    <w:p w14:paraId="4817DAB1" w14:textId="68718CDB" w:rsidR="0054217F" w:rsidRDefault="0054217F" w:rsidP="00C55F15">
      <w:pPr>
        <w:pStyle w:val="ListParagraph"/>
        <w:numPr>
          <w:ilvl w:val="0"/>
          <w:numId w:val="15"/>
        </w:numPr>
      </w:pPr>
      <w:r>
        <w:t xml:space="preserve">AdmissionStatus – </w:t>
      </w:r>
      <w:r w:rsidR="00E27604">
        <w:t>Enum-</w:t>
      </w:r>
      <w:r w:rsidR="001C28A6">
        <w:t xml:space="preserve"> (Select, </w:t>
      </w:r>
      <w:r>
        <w:t>Admitted, Cancelled)</w:t>
      </w:r>
    </w:p>
    <w:p w14:paraId="598BE132" w14:textId="2A12C4D2" w:rsidR="00CF60DF" w:rsidRDefault="00CF60DF" w:rsidP="00CF60DF">
      <w:pPr>
        <w:rPr>
          <w:color w:val="FF0000"/>
        </w:rPr>
      </w:pPr>
      <w:r w:rsidRPr="00CF60DF">
        <w:rPr>
          <w:color w:val="FF0000"/>
        </w:rPr>
        <w:t>Default Admission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F60DF" w14:paraId="4019FD54" w14:textId="77777777" w:rsidTr="00CF60DF">
        <w:tc>
          <w:tcPr>
            <w:tcW w:w="1870" w:type="dxa"/>
          </w:tcPr>
          <w:p w14:paraId="568902DC" w14:textId="77777777" w:rsidR="00CF60DF" w:rsidRPr="003B0340" w:rsidRDefault="00CF60DF" w:rsidP="00CF60DF">
            <w:pPr>
              <w:rPr>
                <w:b/>
                <w:bCs/>
              </w:rPr>
            </w:pPr>
            <w:r w:rsidRPr="003B0340">
              <w:rPr>
                <w:b/>
                <w:bCs/>
              </w:rPr>
              <w:t>AdmissionID</w:t>
            </w:r>
          </w:p>
          <w:p w14:paraId="1D8CE7DC" w14:textId="77777777" w:rsidR="00CF60DF" w:rsidRPr="003B0340" w:rsidRDefault="00CF60DF" w:rsidP="00CF60DF">
            <w:pPr>
              <w:rPr>
                <w:b/>
                <w:bCs/>
                <w:color w:val="FF0000"/>
              </w:rPr>
            </w:pPr>
          </w:p>
        </w:tc>
        <w:tc>
          <w:tcPr>
            <w:tcW w:w="1870" w:type="dxa"/>
          </w:tcPr>
          <w:p w14:paraId="24386BB4" w14:textId="77777777" w:rsidR="00CF60DF" w:rsidRPr="003B0340" w:rsidRDefault="00CF60DF" w:rsidP="00CF60DF">
            <w:pPr>
              <w:rPr>
                <w:b/>
                <w:bCs/>
              </w:rPr>
            </w:pPr>
            <w:r w:rsidRPr="003B0340">
              <w:rPr>
                <w:b/>
                <w:bCs/>
              </w:rPr>
              <w:t>StudentID</w:t>
            </w:r>
          </w:p>
          <w:p w14:paraId="41A7950D" w14:textId="77777777" w:rsidR="00CF60DF" w:rsidRPr="003B0340" w:rsidRDefault="00CF60DF" w:rsidP="00CF60DF">
            <w:pPr>
              <w:rPr>
                <w:b/>
                <w:bCs/>
                <w:color w:val="FF0000"/>
              </w:rPr>
            </w:pPr>
          </w:p>
        </w:tc>
        <w:tc>
          <w:tcPr>
            <w:tcW w:w="1870" w:type="dxa"/>
          </w:tcPr>
          <w:p w14:paraId="58FB5D47" w14:textId="77777777" w:rsidR="00CF60DF" w:rsidRPr="003B0340" w:rsidRDefault="00CF60DF" w:rsidP="00CF60DF">
            <w:pPr>
              <w:rPr>
                <w:b/>
                <w:bCs/>
              </w:rPr>
            </w:pPr>
            <w:r w:rsidRPr="003B0340">
              <w:rPr>
                <w:b/>
                <w:bCs/>
              </w:rPr>
              <w:t>DepartmentID</w:t>
            </w:r>
          </w:p>
          <w:p w14:paraId="550DDB0E" w14:textId="77777777" w:rsidR="00CF60DF" w:rsidRPr="003B0340" w:rsidRDefault="00CF60DF" w:rsidP="00CF60DF">
            <w:pPr>
              <w:rPr>
                <w:b/>
                <w:bCs/>
                <w:color w:val="FF0000"/>
              </w:rPr>
            </w:pPr>
          </w:p>
        </w:tc>
        <w:tc>
          <w:tcPr>
            <w:tcW w:w="1870" w:type="dxa"/>
          </w:tcPr>
          <w:p w14:paraId="436E8474" w14:textId="77777777" w:rsidR="00CF60DF" w:rsidRPr="003B0340" w:rsidRDefault="00CF60DF" w:rsidP="00CF60DF">
            <w:pPr>
              <w:rPr>
                <w:b/>
                <w:bCs/>
              </w:rPr>
            </w:pPr>
            <w:r w:rsidRPr="003B0340">
              <w:rPr>
                <w:b/>
                <w:bCs/>
              </w:rPr>
              <w:t>AdmissionDate</w:t>
            </w:r>
          </w:p>
          <w:p w14:paraId="0F997EEE" w14:textId="77777777" w:rsidR="00CF60DF" w:rsidRPr="003B0340" w:rsidRDefault="00CF60DF" w:rsidP="00CF60DF">
            <w:pPr>
              <w:rPr>
                <w:b/>
                <w:bCs/>
                <w:color w:val="FF0000"/>
              </w:rPr>
            </w:pPr>
          </w:p>
        </w:tc>
        <w:tc>
          <w:tcPr>
            <w:tcW w:w="1870" w:type="dxa"/>
          </w:tcPr>
          <w:p w14:paraId="0EA737F2" w14:textId="78B63001" w:rsidR="00CF60DF" w:rsidRPr="003B0340" w:rsidRDefault="00CF60DF" w:rsidP="00CF60DF">
            <w:pPr>
              <w:rPr>
                <w:b/>
                <w:bCs/>
                <w:color w:val="FF0000"/>
              </w:rPr>
            </w:pPr>
            <w:r w:rsidRPr="003B0340">
              <w:rPr>
                <w:b/>
                <w:bCs/>
              </w:rPr>
              <w:t>AdmissionStatus</w:t>
            </w:r>
          </w:p>
        </w:tc>
      </w:tr>
      <w:tr w:rsidR="00CF60DF" w14:paraId="007F764B" w14:textId="77777777" w:rsidTr="00CF60DF">
        <w:tc>
          <w:tcPr>
            <w:tcW w:w="1870" w:type="dxa"/>
          </w:tcPr>
          <w:p w14:paraId="01A0BC0B" w14:textId="4312062E" w:rsidR="00CF60DF" w:rsidRDefault="00CF60DF" w:rsidP="00CF60DF">
            <w:r>
              <w:t>AID1001</w:t>
            </w:r>
          </w:p>
        </w:tc>
        <w:tc>
          <w:tcPr>
            <w:tcW w:w="1870" w:type="dxa"/>
          </w:tcPr>
          <w:p w14:paraId="0E5AB642" w14:textId="1C8FBF22" w:rsidR="00CF60DF" w:rsidRDefault="00CF60DF" w:rsidP="00CF60DF">
            <w:r>
              <w:t>SF3001</w:t>
            </w:r>
          </w:p>
        </w:tc>
        <w:tc>
          <w:tcPr>
            <w:tcW w:w="1870" w:type="dxa"/>
          </w:tcPr>
          <w:p w14:paraId="490EC7A9" w14:textId="57DAC433" w:rsidR="00CF60DF" w:rsidRDefault="00F4537F" w:rsidP="00CF60DF">
            <w:r>
              <w:t>DID101</w:t>
            </w:r>
          </w:p>
        </w:tc>
        <w:tc>
          <w:tcPr>
            <w:tcW w:w="1870" w:type="dxa"/>
          </w:tcPr>
          <w:p w14:paraId="570E80E3" w14:textId="07FD0CB2" w:rsidR="00CF60DF" w:rsidRDefault="00CF60DF" w:rsidP="00CF60DF">
            <w:r>
              <w:t>11/05/2022</w:t>
            </w:r>
          </w:p>
        </w:tc>
        <w:tc>
          <w:tcPr>
            <w:tcW w:w="1870" w:type="dxa"/>
          </w:tcPr>
          <w:p w14:paraId="62736891" w14:textId="722C06D2" w:rsidR="00CF60DF" w:rsidRDefault="00CF60DF" w:rsidP="00CF60DF">
            <w:r>
              <w:t>Booked</w:t>
            </w:r>
          </w:p>
        </w:tc>
      </w:tr>
      <w:tr w:rsidR="00CF60DF" w14:paraId="1AE8787E" w14:textId="77777777" w:rsidTr="00CF60DF">
        <w:tc>
          <w:tcPr>
            <w:tcW w:w="1870" w:type="dxa"/>
          </w:tcPr>
          <w:p w14:paraId="70B408B1" w14:textId="7433EB99" w:rsidR="00CF60DF" w:rsidRDefault="00CF60DF" w:rsidP="00CF60DF">
            <w:r>
              <w:t>AID1002</w:t>
            </w:r>
          </w:p>
        </w:tc>
        <w:tc>
          <w:tcPr>
            <w:tcW w:w="1870" w:type="dxa"/>
          </w:tcPr>
          <w:p w14:paraId="45BE60CB" w14:textId="08CD6A6C" w:rsidR="00CF60DF" w:rsidRDefault="00CF60DF" w:rsidP="00CF60DF">
            <w:r>
              <w:t>SF3002</w:t>
            </w:r>
          </w:p>
        </w:tc>
        <w:tc>
          <w:tcPr>
            <w:tcW w:w="1870" w:type="dxa"/>
          </w:tcPr>
          <w:p w14:paraId="33941434" w14:textId="3AEA2E1E" w:rsidR="00CF60DF" w:rsidRDefault="00F4537F" w:rsidP="00CF60DF">
            <w:r>
              <w:t>DID102</w:t>
            </w:r>
          </w:p>
        </w:tc>
        <w:tc>
          <w:tcPr>
            <w:tcW w:w="1870" w:type="dxa"/>
          </w:tcPr>
          <w:p w14:paraId="52D7DB2B" w14:textId="7C8E7552" w:rsidR="00CF60DF" w:rsidRDefault="00CF60DF" w:rsidP="00CF60DF">
            <w:r>
              <w:t>12/05/2022</w:t>
            </w:r>
          </w:p>
        </w:tc>
        <w:tc>
          <w:tcPr>
            <w:tcW w:w="1870" w:type="dxa"/>
          </w:tcPr>
          <w:p w14:paraId="3DFFD704" w14:textId="491E6779" w:rsidR="00CF60DF" w:rsidRDefault="00CF60DF" w:rsidP="00CF60DF">
            <w:r>
              <w:t>Booked</w:t>
            </w:r>
          </w:p>
        </w:tc>
      </w:tr>
    </w:tbl>
    <w:p w14:paraId="2D156742" w14:textId="77777777" w:rsidR="00CF60DF" w:rsidRPr="00CF60DF" w:rsidRDefault="00CF60DF" w:rsidP="00CF60DF">
      <w:pPr>
        <w:rPr>
          <w:color w:val="FF0000"/>
        </w:rPr>
      </w:pPr>
    </w:p>
    <w:p w14:paraId="134CA02C" w14:textId="413E6DC4" w:rsidR="004F5C75" w:rsidRDefault="004F5C75" w:rsidP="004F5C75">
      <w:pPr>
        <w:pStyle w:val="ListParagraph"/>
        <w:ind w:left="1080"/>
      </w:pPr>
    </w:p>
    <w:p w14:paraId="63B6AE98" w14:textId="77777777" w:rsidR="004C7A19" w:rsidRPr="00C55F15" w:rsidRDefault="004C7A19" w:rsidP="004F5C75">
      <w:pPr>
        <w:pStyle w:val="ListParagraph"/>
        <w:ind w:left="0"/>
      </w:pPr>
    </w:p>
    <w:p w14:paraId="582D71A5" w14:textId="77777777" w:rsidR="008A1E27" w:rsidRPr="00B82278" w:rsidRDefault="008A1E27" w:rsidP="008A1E27"/>
    <w:sectPr w:rsidR="008A1E27" w:rsidRPr="00B82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65AE3"/>
    <w:multiLevelType w:val="hybridMultilevel"/>
    <w:tmpl w:val="95C65212"/>
    <w:lvl w:ilvl="0" w:tplc="B0AE76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7E0964"/>
    <w:multiLevelType w:val="hybridMultilevel"/>
    <w:tmpl w:val="95C6521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EB0DB1"/>
    <w:multiLevelType w:val="hybridMultilevel"/>
    <w:tmpl w:val="78D27A0A"/>
    <w:lvl w:ilvl="0" w:tplc="82DE08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1B61119B"/>
    <w:multiLevelType w:val="hybridMultilevel"/>
    <w:tmpl w:val="8026ABE6"/>
    <w:lvl w:ilvl="0" w:tplc="656085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46BCE"/>
    <w:multiLevelType w:val="hybridMultilevel"/>
    <w:tmpl w:val="FAFAE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884B6C"/>
    <w:multiLevelType w:val="hybridMultilevel"/>
    <w:tmpl w:val="8026ABE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091CD7"/>
    <w:multiLevelType w:val="hybridMultilevel"/>
    <w:tmpl w:val="46C6AD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3A70D7"/>
    <w:multiLevelType w:val="hybridMultilevel"/>
    <w:tmpl w:val="1716120A"/>
    <w:lvl w:ilvl="0" w:tplc="255C849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2768C"/>
    <w:multiLevelType w:val="hybridMultilevel"/>
    <w:tmpl w:val="4E9E678C"/>
    <w:lvl w:ilvl="0" w:tplc="E342E6CE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CF048A"/>
    <w:multiLevelType w:val="hybridMultilevel"/>
    <w:tmpl w:val="826AAF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C4761"/>
    <w:multiLevelType w:val="hybridMultilevel"/>
    <w:tmpl w:val="95C6521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E7685D"/>
    <w:multiLevelType w:val="hybridMultilevel"/>
    <w:tmpl w:val="6DCCB4D6"/>
    <w:lvl w:ilvl="0" w:tplc="E0C0E8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87F91"/>
    <w:multiLevelType w:val="hybridMultilevel"/>
    <w:tmpl w:val="95C65212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13E5D23"/>
    <w:multiLevelType w:val="hybridMultilevel"/>
    <w:tmpl w:val="8026ABE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4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408700303">
    <w:abstractNumId w:val="19"/>
  </w:num>
  <w:num w:numId="2" w16cid:durableId="1664091440">
    <w:abstractNumId w:val="3"/>
  </w:num>
  <w:num w:numId="3" w16cid:durableId="178739591">
    <w:abstractNumId w:val="16"/>
  </w:num>
  <w:num w:numId="4" w16cid:durableId="1265847317">
    <w:abstractNumId w:val="24"/>
  </w:num>
  <w:num w:numId="5" w16cid:durableId="438140230">
    <w:abstractNumId w:val="23"/>
  </w:num>
  <w:num w:numId="6" w16cid:durableId="1168399056">
    <w:abstractNumId w:val="22"/>
  </w:num>
  <w:num w:numId="7" w16cid:durableId="1965502636">
    <w:abstractNumId w:val="5"/>
  </w:num>
  <w:num w:numId="8" w16cid:durableId="1105418069">
    <w:abstractNumId w:val="0"/>
  </w:num>
  <w:num w:numId="9" w16cid:durableId="1903174086">
    <w:abstractNumId w:val="11"/>
  </w:num>
  <w:num w:numId="10" w16cid:durableId="263614807">
    <w:abstractNumId w:val="13"/>
  </w:num>
  <w:num w:numId="11" w16cid:durableId="1693804304">
    <w:abstractNumId w:val="7"/>
  </w:num>
  <w:num w:numId="12" w16cid:durableId="1928804948">
    <w:abstractNumId w:val="1"/>
  </w:num>
  <w:num w:numId="13" w16cid:durableId="1583026288">
    <w:abstractNumId w:val="18"/>
  </w:num>
  <w:num w:numId="14" w16cid:durableId="201868760">
    <w:abstractNumId w:val="4"/>
  </w:num>
  <w:num w:numId="15" w16cid:durableId="1989507893">
    <w:abstractNumId w:val="6"/>
  </w:num>
  <w:num w:numId="16" w16cid:durableId="652291801">
    <w:abstractNumId w:val="12"/>
  </w:num>
  <w:num w:numId="17" w16cid:durableId="1956670898">
    <w:abstractNumId w:val="14"/>
  </w:num>
  <w:num w:numId="18" w16cid:durableId="508984241">
    <w:abstractNumId w:val="10"/>
  </w:num>
  <w:num w:numId="19" w16cid:durableId="2113739261">
    <w:abstractNumId w:val="15"/>
  </w:num>
  <w:num w:numId="20" w16cid:durableId="1614171224">
    <w:abstractNumId w:val="8"/>
  </w:num>
  <w:num w:numId="21" w16cid:durableId="1655449349">
    <w:abstractNumId w:val="2"/>
  </w:num>
  <w:num w:numId="22" w16cid:durableId="1100491401">
    <w:abstractNumId w:val="20"/>
  </w:num>
  <w:num w:numId="23" w16cid:durableId="177039841">
    <w:abstractNumId w:val="17"/>
  </w:num>
  <w:num w:numId="24" w16cid:durableId="343675403">
    <w:abstractNumId w:val="21"/>
  </w:num>
  <w:num w:numId="25" w16cid:durableId="293793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qgUAWVBqDiwAAAA="/>
  </w:docVars>
  <w:rsids>
    <w:rsidRoot w:val="00BF31CE"/>
    <w:rsid w:val="000719C1"/>
    <w:rsid w:val="0009038B"/>
    <w:rsid w:val="000A4C84"/>
    <w:rsid w:val="000A4E89"/>
    <w:rsid w:val="000D1076"/>
    <w:rsid w:val="00130982"/>
    <w:rsid w:val="00143009"/>
    <w:rsid w:val="00197EC9"/>
    <w:rsid w:val="001C28A6"/>
    <w:rsid w:val="00235C3F"/>
    <w:rsid w:val="002645D1"/>
    <w:rsid w:val="00277B72"/>
    <w:rsid w:val="002F7756"/>
    <w:rsid w:val="0030008F"/>
    <w:rsid w:val="00300472"/>
    <w:rsid w:val="00390D48"/>
    <w:rsid w:val="003B0340"/>
    <w:rsid w:val="003F09BB"/>
    <w:rsid w:val="003F5AB3"/>
    <w:rsid w:val="00475A05"/>
    <w:rsid w:val="00496EDF"/>
    <w:rsid w:val="004C7A19"/>
    <w:rsid w:val="004F5C75"/>
    <w:rsid w:val="004F6162"/>
    <w:rsid w:val="00513A7E"/>
    <w:rsid w:val="00535089"/>
    <w:rsid w:val="0054217F"/>
    <w:rsid w:val="00587C96"/>
    <w:rsid w:val="006108F5"/>
    <w:rsid w:val="00634A93"/>
    <w:rsid w:val="00646C52"/>
    <w:rsid w:val="00680074"/>
    <w:rsid w:val="006A5855"/>
    <w:rsid w:val="006B1C8A"/>
    <w:rsid w:val="006B64DC"/>
    <w:rsid w:val="006F278D"/>
    <w:rsid w:val="00710CDC"/>
    <w:rsid w:val="0071272B"/>
    <w:rsid w:val="00740860"/>
    <w:rsid w:val="00747531"/>
    <w:rsid w:val="00763399"/>
    <w:rsid w:val="007C5BC9"/>
    <w:rsid w:val="00814486"/>
    <w:rsid w:val="008406EF"/>
    <w:rsid w:val="00866164"/>
    <w:rsid w:val="008A0B7D"/>
    <w:rsid w:val="008A1E27"/>
    <w:rsid w:val="0090386C"/>
    <w:rsid w:val="00974B74"/>
    <w:rsid w:val="00981A4F"/>
    <w:rsid w:val="009D6D75"/>
    <w:rsid w:val="00A31E1B"/>
    <w:rsid w:val="00A4680D"/>
    <w:rsid w:val="00AE5A3C"/>
    <w:rsid w:val="00B128DE"/>
    <w:rsid w:val="00B46726"/>
    <w:rsid w:val="00B50550"/>
    <w:rsid w:val="00B5680D"/>
    <w:rsid w:val="00B82278"/>
    <w:rsid w:val="00B92462"/>
    <w:rsid w:val="00BA2CD0"/>
    <w:rsid w:val="00BF31CE"/>
    <w:rsid w:val="00BF78F0"/>
    <w:rsid w:val="00C0090A"/>
    <w:rsid w:val="00C06904"/>
    <w:rsid w:val="00C22A00"/>
    <w:rsid w:val="00C40196"/>
    <w:rsid w:val="00C55F15"/>
    <w:rsid w:val="00C65779"/>
    <w:rsid w:val="00C71956"/>
    <w:rsid w:val="00CE7915"/>
    <w:rsid w:val="00CF60DF"/>
    <w:rsid w:val="00D10DBF"/>
    <w:rsid w:val="00D35D1A"/>
    <w:rsid w:val="00D72E84"/>
    <w:rsid w:val="00DB33B8"/>
    <w:rsid w:val="00DF007D"/>
    <w:rsid w:val="00E27604"/>
    <w:rsid w:val="00E54013"/>
    <w:rsid w:val="00E70289"/>
    <w:rsid w:val="00E90907"/>
    <w:rsid w:val="00ED4A76"/>
    <w:rsid w:val="00F008D6"/>
    <w:rsid w:val="00F10BF9"/>
    <w:rsid w:val="00F2402F"/>
    <w:rsid w:val="00F4081B"/>
    <w:rsid w:val="00F4537F"/>
    <w:rsid w:val="00F9515E"/>
    <w:rsid w:val="00FF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D06E37DD-E1FA-4166-AC90-AC2FB4F98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A1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06T12:21:09.492"/>
    </inkml:context>
    <inkml:brush xml:id="br0">
      <inkml:brushProperty name="width" value="0.06077" units="cm"/>
      <inkml:brushProperty name="height" value="0.06077" units="cm"/>
    </inkml:brush>
  </inkml:definitions>
  <inkml:trace contextRef="#ctx0" brushRef="#br0">75 1011 2040,'0'-90'0,"-2"-216"0,0 219 0,-2 60 0,-9-47 0,8 31 0,-3-12 0,5 26 0,0-1 0,-13-55 0,10 64 0,2-1 0,0 1 0,1-1 0,1 1 0,2-37 0,0 58 0,1-1 0,-1 0 0,0 0 0,1 0 0,-1 0 0,0 1 0,1-1 0,-1 0 0,1 0 0,0 1 0,-1-1 0,1 0 0,0 1 0,-1-1 0,1 1 0,0-1 0,-1 0 0,1 1 0,0 0 0,0-1 0,0 1 0,0 0 0,-1-1 0,1 1 0,2 0 0,2-2 0,1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1D831B-5EAE-48BE-94D6-813CFE5ACF61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customXml/itemProps2.xml><?xml version="1.0" encoding="utf-8"?>
<ds:datastoreItem xmlns:ds="http://schemas.openxmlformats.org/officeDocument/2006/customXml" ds:itemID="{3E1F0119-72DF-4952-8A8D-6A93309EB8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90FDFA-03DB-4DDC-822C-C178D55D4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4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Training Team</cp:lastModifiedBy>
  <cp:revision>87</cp:revision>
  <dcterms:created xsi:type="dcterms:W3CDTF">2021-08-16T04:27:00Z</dcterms:created>
  <dcterms:modified xsi:type="dcterms:W3CDTF">2024-03-06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